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53"/>
        <w:gridCol w:w="5387"/>
      </w:tblGrid>
      <w:tr w:rsidR="00BC05A5" w14:paraId="16EFD52D" w14:textId="77777777" w:rsidTr="001C3682">
        <w:trPr>
          <w:trHeight w:hRule="exact" w:val="2835"/>
        </w:trPr>
        <w:tc>
          <w:tcPr>
            <w:tcW w:w="9640" w:type="dxa"/>
            <w:gridSpan w:val="2"/>
          </w:tcPr>
          <w:p w14:paraId="0F7F0502" w14:textId="77777777" w:rsidR="00BC05A5" w:rsidRDefault="00BC05A5" w:rsidP="001C3682">
            <w:pPr>
              <w:spacing w:after="0"/>
              <w:rPr>
                <w:rFonts w:ascii="Arial Narrow" w:hAnsi="Arial Narrow" w:cs="Arial Narrow"/>
                <w:bCs/>
                <w:iCs/>
              </w:rPr>
            </w:pPr>
          </w:p>
        </w:tc>
      </w:tr>
      <w:tr w:rsidR="00BC05A5" w14:paraId="53F31EE8" w14:textId="77777777" w:rsidTr="001C3682">
        <w:trPr>
          <w:trHeight w:hRule="exact" w:val="2835"/>
        </w:trPr>
        <w:tc>
          <w:tcPr>
            <w:tcW w:w="9640" w:type="dxa"/>
            <w:gridSpan w:val="2"/>
            <w:vAlign w:val="center"/>
          </w:tcPr>
          <w:p w14:paraId="2AE6CDB5" w14:textId="6D7736AD" w:rsidR="006B4715" w:rsidRDefault="0051660A" w:rsidP="00B5653C">
            <w:pPr>
              <w:pStyle w:val="Nzevprce"/>
              <w:rPr>
                <w:rFonts w:asciiTheme="majorHAnsi" w:hAnsiTheme="majorHAnsi"/>
                <w:sz w:val="44"/>
              </w:rPr>
            </w:pPr>
            <w:r w:rsidRPr="00141435">
              <w:rPr>
                <w:rFonts w:asciiTheme="majorHAnsi" w:hAnsiTheme="majorHAnsi"/>
                <w:sz w:val="44"/>
              </w:rPr>
              <w:t xml:space="preserve">zpráva </w:t>
            </w:r>
            <w:r w:rsidR="006B4715">
              <w:rPr>
                <w:rFonts w:asciiTheme="majorHAnsi" w:hAnsiTheme="majorHAnsi"/>
                <w:sz w:val="44"/>
              </w:rPr>
              <w:t>z předmětu</w:t>
            </w:r>
          </w:p>
          <w:p w14:paraId="09D1E2B6" w14:textId="430A595D" w:rsidR="00BC05A5" w:rsidRPr="00DD2934" w:rsidRDefault="006B4715" w:rsidP="00B5653C">
            <w:pPr>
              <w:pStyle w:val="Nzevprce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sz w:val="44"/>
              </w:rPr>
              <w:t>Reflexe odborné</w:t>
            </w:r>
            <w:r w:rsidR="0051660A" w:rsidRPr="00141435">
              <w:rPr>
                <w:rFonts w:asciiTheme="majorHAnsi" w:hAnsiTheme="majorHAnsi"/>
                <w:sz w:val="44"/>
              </w:rPr>
              <w:t xml:space="preserve"> praxe</w:t>
            </w:r>
          </w:p>
        </w:tc>
      </w:tr>
      <w:tr w:rsidR="00BC05A5" w14:paraId="5E887E82" w14:textId="77777777" w:rsidTr="001C3682">
        <w:trPr>
          <w:trHeight w:hRule="exact" w:val="1418"/>
        </w:trPr>
        <w:tc>
          <w:tcPr>
            <w:tcW w:w="9640" w:type="dxa"/>
            <w:gridSpan w:val="2"/>
            <w:vAlign w:val="center"/>
          </w:tcPr>
          <w:p w14:paraId="30F58C5D" w14:textId="77777777" w:rsidR="00141435" w:rsidRDefault="00141435" w:rsidP="00A26C75">
            <w:pPr>
              <w:pStyle w:val="Auto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</w:t>
            </w:r>
            <w:r w:rsidR="0051660A" w:rsidRPr="00DD2934">
              <w:rPr>
                <w:rFonts w:asciiTheme="majorHAnsi" w:hAnsiTheme="majorHAnsi"/>
              </w:rPr>
              <w:t xml:space="preserve">méno </w:t>
            </w:r>
            <w:r w:rsidR="00DF2A00" w:rsidRPr="00DD2934">
              <w:rPr>
                <w:rFonts w:asciiTheme="majorHAnsi" w:hAnsiTheme="majorHAnsi"/>
              </w:rPr>
              <w:t>studenta</w:t>
            </w:r>
          </w:p>
          <w:p w14:paraId="57169CB5" w14:textId="77777777" w:rsidR="00141435" w:rsidRDefault="00A26C75" w:rsidP="00A26C75">
            <w:pPr>
              <w:pStyle w:val="Auto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osobní </w:t>
            </w:r>
            <w:r w:rsidR="0051660A" w:rsidRPr="00DD2934">
              <w:rPr>
                <w:rFonts w:asciiTheme="majorHAnsi" w:hAnsiTheme="majorHAnsi"/>
              </w:rPr>
              <w:t>č</w:t>
            </w:r>
            <w:r w:rsidR="00CB1C94" w:rsidRPr="00DD2934">
              <w:rPr>
                <w:rFonts w:asciiTheme="majorHAnsi" w:hAnsiTheme="majorHAnsi"/>
              </w:rPr>
              <w:t>íslo studenta</w:t>
            </w:r>
          </w:p>
          <w:p w14:paraId="1986AC30" w14:textId="77777777" w:rsidR="00BC05A5" w:rsidRPr="00DD2934" w:rsidRDefault="00BC05A5" w:rsidP="00A26C75">
            <w:pPr>
              <w:pStyle w:val="Autor"/>
              <w:rPr>
                <w:rFonts w:asciiTheme="majorHAnsi" w:hAnsiTheme="majorHAnsi"/>
              </w:rPr>
            </w:pPr>
          </w:p>
        </w:tc>
      </w:tr>
      <w:tr w:rsidR="00BC05A5" w14:paraId="17F5F6AB" w14:textId="77777777" w:rsidTr="001C3682">
        <w:trPr>
          <w:trHeight w:hRule="exact" w:val="3969"/>
        </w:trPr>
        <w:tc>
          <w:tcPr>
            <w:tcW w:w="9640" w:type="dxa"/>
            <w:gridSpan w:val="2"/>
            <w:tcBorders>
              <w:bottom w:val="single" w:sz="8" w:space="0" w:color="auto"/>
            </w:tcBorders>
          </w:tcPr>
          <w:p w14:paraId="356A2F99" w14:textId="6C038CB2" w:rsidR="00BC05A5" w:rsidRPr="00DD2934" w:rsidRDefault="00141435" w:rsidP="001C3682">
            <w:pPr>
              <w:spacing w:after="0"/>
              <w:rPr>
                <w:rFonts w:asciiTheme="majorHAnsi" w:hAnsiTheme="majorHAnsi" w:cs="Arial Narrow"/>
              </w:rPr>
            </w:pPr>
            <w:r>
              <w:rPr>
                <w:rFonts w:asciiTheme="majorHAnsi" w:hAnsiTheme="majorHAnsi" w:cs="Arial Narrow"/>
                <w:noProof/>
                <w:lang w:eastAsia="cs-CZ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75A808" wp14:editId="21ABD885">
                      <wp:simplePos x="0" y="0"/>
                      <wp:positionH relativeFrom="column">
                        <wp:posOffset>718820</wp:posOffset>
                      </wp:positionH>
                      <wp:positionV relativeFrom="paragraph">
                        <wp:posOffset>1211579</wp:posOffset>
                      </wp:positionV>
                      <wp:extent cx="4442460" cy="1076325"/>
                      <wp:effectExtent l="0" t="0" r="0" b="9525"/>
                      <wp:wrapNone/>
                      <wp:docPr id="1" name="Textové po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42460" cy="1076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9EC1AF" w14:textId="77777777" w:rsidR="00046439" w:rsidRPr="00F94D21" w:rsidRDefault="00046439" w:rsidP="00046439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</w:rPr>
                                  </w:pPr>
                                  <w:r w:rsidRPr="00F94D21">
                                    <w:rPr>
                                      <w:rFonts w:asciiTheme="majorHAnsi" w:hAnsiTheme="majorHAnsi"/>
                                      <w:b/>
                                    </w:rPr>
                                    <w:t>studijní program:</w:t>
                                  </w:r>
                                </w:p>
                                <w:p w14:paraId="70791C1B" w14:textId="702469A4" w:rsidR="00046439" w:rsidRDefault="00046439" w:rsidP="00046439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672CB9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 xml:space="preserve">Bezpečnost společnosti – </w:t>
                                  </w:r>
                                  <w:r w:rsidR="00F56290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kombinované</w:t>
                                  </w:r>
                                  <w:r w:rsidRPr="00672CB9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 xml:space="preserve"> studium</w:t>
                                  </w:r>
                                </w:p>
                                <w:p w14:paraId="3FF59950" w14:textId="63AEFC2A" w:rsidR="004260A3" w:rsidRPr="00672CB9" w:rsidRDefault="004260A3" w:rsidP="004260A3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 xml:space="preserve">                       Specializace:  </w:t>
                                  </w:r>
                                  <w:sdt>
                                    <w:sdtPr>
                                      <w:rPr>
                                        <w:rFonts w:asciiTheme="minorHAnsi" w:hAnsiTheme="minorHAnsi" w:cstheme="minorHAnsi"/>
                                        <w:b/>
                                      </w:rPr>
                                      <w:id w:val="-144744670"/>
                                      <w:placeholder>
                                        <w:docPart w:val="DefaultPlaceholder_-1854013439"/>
                                      </w:placeholder>
                                      <w:showingPlcHdr/>
                                      <w:comboBox>
                                        <w:listItem w:value="Zvolte položku."/>
                                        <w:listItem w:displayText="Rizikové inženýrství" w:value="Rizikové inženýrství"/>
                                        <w:listItem w:displayText="Ochrana obyvatelstva" w:value="Ochrana obyvatelstva"/>
                                        <w:listItem w:displayText="Bezpečnost logistických systémů" w:value="Bezpečnost logistických systémů"/>
                                        <w:listItem w:displayText="Environmentální bezpečnost" w:value="Environmentální bezpečnost"/>
                                      </w:comboBox>
                                    </w:sdtPr>
                                    <w:sdtEndPr/>
                                    <w:sdtContent>
                                      <w:r w:rsidRPr="009D44F0">
                                        <w:rPr>
                                          <w:rStyle w:val="Zstupntext"/>
                                        </w:rPr>
                                        <w:t>Zvolte položku.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 xml:space="preserve">                     </w:t>
                                  </w:r>
                                </w:p>
                                <w:p w14:paraId="71382739" w14:textId="67F7EAB0" w:rsidR="00046439" w:rsidRPr="00672CB9" w:rsidRDefault="00046439" w:rsidP="00046439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</w:pPr>
                                  <w:r w:rsidRPr="00F94D21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Předmět:</w:t>
                                  </w:r>
                                  <w:r w:rsidRPr="00672CB9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 xml:space="preserve"> </w:t>
                                  </w:r>
                                  <w:r w:rsidR="00F23FCF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Reflexe o</w:t>
                                  </w:r>
                                  <w:r w:rsidRPr="00672CB9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dborn</w:t>
                                  </w:r>
                                  <w:r w:rsidR="00F23FCF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>é</w:t>
                                  </w:r>
                                  <w:r w:rsidRPr="00672CB9">
                                    <w:rPr>
                                      <w:rFonts w:asciiTheme="minorHAnsi" w:hAnsiTheme="minorHAnsi" w:cstheme="minorHAnsi"/>
                                      <w:b/>
                                    </w:rPr>
                                    <w:t xml:space="preserve"> praxe</w:t>
                                  </w:r>
                                </w:p>
                                <w:p w14:paraId="1245B9CF" w14:textId="77777777" w:rsidR="00141435" w:rsidRPr="00141435" w:rsidRDefault="00141435" w:rsidP="00141435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75A80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ové pole 1" o:spid="_x0000_s1026" type="#_x0000_t202" style="position:absolute;left:0;text-align:left;margin-left:56.6pt;margin-top:95.4pt;width:349.8pt;height:84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" fillcolor="white [3201]" stroked="f" strokeweight=".5pt">
                      <v:textbox>
                        <w:txbxContent>
                          <w:p w14:paraId="079EC1AF" w14:textId="77777777" w:rsidR="00046439" w:rsidRPr="00F94D21" w:rsidRDefault="00046439" w:rsidP="00046439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F94D21">
                              <w:rPr>
                                <w:rFonts w:asciiTheme="majorHAnsi" w:hAnsiTheme="majorHAnsi"/>
                                <w:b/>
                              </w:rPr>
                              <w:t>studijní program:</w:t>
                            </w:r>
                          </w:p>
                          <w:p w14:paraId="70791C1B" w14:textId="702469A4" w:rsidR="00046439" w:rsidRDefault="00046439" w:rsidP="0004643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672CB9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Bezpečnost společnosti – </w:t>
                            </w:r>
                            <w:r w:rsidR="00F56290">
                              <w:rPr>
                                <w:rFonts w:asciiTheme="minorHAnsi" w:hAnsiTheme="minorHAnsi" w:cstheme="minorHAnsi"/>
                                <w:b/>
                              </w:rPr>
                              <w:t>kombinované</w:t>
                            </w:r>
                            <w:r w:rsidRPr="00672CB9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studium</w:t>
                            </w:r>
                          </w:p>
                          <w:p w14:paraId="3FF59950" w14:textId="63AEFC2A" w:rsidR="004260A3" w:rsidRPr="00672CB9" w:rsidRDefault="004260A3" w:rsidP="004260A3">
                            <w:pPr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                      Specializace:  </w:t>
                            </w:r>
                            <w:sdt>
                              <w:sdtPr>
                                <w:rPr>
                                  <w:rFonts w:asciiTheme="minorHAnsi" w:hAnsiTheme="minorHAnsi" w:cstheme="minorHAnsi"/>
                                  <w:b/>
                                </w:rPr>
                                <w:id w:val="-144744670"/>
                                <w:placeholder>
                                  <w:docPart w:val="DefaultPlaceholder_-1854013439"/>
                                </w:placeholder>
                                <w:showingPlcHdr/>
                                <w:comboBox>
                                  <w:listItem w:value="Zvolte položku."/>
                                  <w:listItem w:displayText="Rizikové inženýrství" w:value="Rizikové inženýrství"/>
                                  <w:listItem w:displayText="Ochrana obyvatelstva" w:value="Ochrana obyvatelstva"/>
                                  <w:listItem w:displayText="Bezpečnost logistických systémů" w:value="Bezpečnost logistických systémů"/>
                                  <w:listItem w:displayText="Environmentální bezpečnost" w:value="Environmentální bezpečnost"/>
                                </w:comboBox>
                              </w:sdtPr>
                              <w:sdtContent>
                                <w:r w:rsidRPr="009D44F0">
                                  <w:rPr>
                                    <w:rStyle w:val="Zstupntext"/>
                                  </w:rPr>
                                  <w:t>Zvolte položku.</w:t>
                                </w:r>
                              </w:sdtContent>
                            </w:sdt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                    </w:t>
                            </w:r>
                          </w:p>
                          <w:p w14:paraId="71382739" w14:textId="67F7EAB0" w:rsidR="00046439" w:rsidRPr="00672CB9" w:rsidRDefault="00046439" w:rsidP="0004643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F94D21">
                              <w:rPr>
                                <w:rFonts w:asciiTheme="minorHAnsi" w:hAnsiTheme="minorHAnsi" w:cstheme="minorHAnsi"/>
                                <w:b/>
                              </w:rPr>
                              <w:t>Předmět:</w:t>
                            </w:r>
                            <w:r w:rsidRPr="00672CB9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</w:t>
                            </w:r>
                            <w:r w:rsidR="00F23FCF">
                              <w:rPr>
                                <w:rFonts w:asciiTheme="minorHAnsi" w:hAnsiTheme="minorHAnsi" w:cstheme="minorHAnsi"/>
                                <w:b/>
                              </w:rPr>
                              <w:t>Reflexe o</w:t>
                            </w:r>
                            <w:r w:rsidRPr="00672CB9">
                              <w:rPr>
                                <w:rFonts w:asciiTheme="minorHAnsi" w:hAnsiTheme="minorHAnsi" w:cstheme="minorHAnsi"/>
                                <w:b/>
                              </w:rPr>
                              <w:t>dborn</w:t>
                            </w:r>
                            <w:r w:rsidR="00F23FCF">
                              <w:rPr>
                                <w:rFonts w:asciiTheme="minorHAnsi" w:hAnsiTheme="minorHAnsi" w:cstheme="minorHAnsi"/>
                                <w:b/>
                              </w:rPr>
                              <w:t>é</w:t>
                            </w:r>
                            <w:r w:rsidRPr="00672CB9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praxe</w:t>
                            </w:r>
                          </w:p>
                          <w:p w14:paraId="1245B9CF" w14:textId="77777777" w:rsidR="00141435" w:rsidRPr="00141435" w:rsidRDefault="00141435" w:rsidP="00141435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C05A5" w14:paraId="7D06A04F" w14:textId="77777777" w:rsidTr="001C3682">
        <w:trPr>
          <w:trHeight w:hRule="exact" w:val="108"/>
        </w:trPr>
        <w:tc>
          <w:tcPr>
            <w:tcW w:w="4253" w:type="dxa"/>
            <w:tcBorders>
              <w:top w:val="single" w:sz="8" w:space="0" w:color="auto"/>
            </w:tcBorders>
          </w:tcPr>
          <w:p w14:paraId="5204C800" w14:textId="77777777" w:rsidR="00BC05A5" w:rsidRPr="00DD2934" w:rsidRDefault="00BC05A5" w:rsidP="001C3682">
            <w:pPr>
              <w:spacing w:after="0"/>
              <w:rPr>
                <w:rFonts w:asciiTheme="majorHAnsi" w:hAnsiTheme="majorHAnsi" w:cs="Arial Narrow"/>
              </w:rPr>
            </w:pPr>
          </w:p>
        </w:tc>
        <w:tc>
          <w:tcPr>
            <w:tcW w:w="5387" w:type="dxa"/>
            <w:tcBorders>
              <w:top w:val="single" w:sz="8" w:space="0" w:color="auto"/>
            </w:tcBorders>
          </w:tcPr>
          <w:p w14:paraId="1C798597" w14:textId="77777777" w:rsidR="00BC05A5" w:rsidRDefault="00BC05A5" w:rsidP="001C3682">
            <w:pPr>
              <w:spacing w:after="0"/>
              <w:rPr>
                <w:rFonts w:ascii="Arial Narrow" w:hAnsi="Arial Narrow" w:cs="Arial Narrow"/>
              </w:rPr>
            </w:pPr>
          </w:p>
        </w:tc>
      </w:tr>
      <w:tr w:rsidR="00BC05A5" w14:paraId="5C91C08C" w14:textId="77777777" w:rsidTr="001C3682">
        <w:trPr>
          <w:trHeight w:hRule="exact" w:val="930"/>
        </w:trPr>
        <w:tc>
          <w:tcPr>
            <w:tcW w:w="4253" w:type="dxa"/>
            <w:tcBorders>
              <w:right w:val="single" w:sz="8" w:space="0" w:color="auto"/>
            </w:tcBorders>
            <w:vAlign w:val="center"/>
          </w:tcPr>
          <w:p w14:paraId="0240E838" w14:textId="77777777" w:rsidR="00BC05A5" w:rsidRPr="00141435" w:rsidRDefault="00141435" w:rsidP="00FA208D">
            <w:pPr>
              <w:spacing w:after="0"/>
              <w:ind w:left="284" w:right="284"/>
              <w:rPr>
                <w:rFonts w:asciiTheme="majorHAnsi" w:hAnsiTheme="majorHAnsi" w:cs="Arial Narrow"/>
                <w:sz w:val="32"/>
                <w:szCs w:val="32"/>
              </w:rPr>
            </w:pPr>
            <w:r>
              <w:rPr>
                <w:rFonts w:asciiTheme="majorHAnsi" w:hAnsiTheme="majorHAnsi" w:cs="Arial Narrow"/>
                <w:sz w:val="32"/>
                <w:szCs w:val="32"/>
              </w:rPr>
              <w:t>rok</w:t>
            </w:r>
          </w:p>
        </w:tc>
        <w:tc>
          <w:tcPr>
            <w:tcW w:w="5387" w:type="dxa"/>
            <w:tcBorders>
              <w:left w:val="single" w:sz="8" w:space="0" w:color="auto"/>
            </w:tcBorders>
            <w:vAlign w:val="center"/>
          </w:tcPr>
          <w:p w14:paraId="0F196704" w14:textId="77777777" w:rsidR="00FA208D" w:rsidRDefault="009551AE" w:rsidP="00FA208D">
            <w:pPr>
              <w:spacing w:after="0"/>
              <w:ind w:left="709" w:hanging="312"/>
              <w:jc w:val="right"/>
              <w:rPr>
                <w:rFonts w:ascii="Arial Narrow" w:hAnsi="Arial Narrow" w:cs="Arial Narrow"/>
              </w:rPr>
            </w:pPr>
            <w:r>
              <w:rPr>
                <w:rFonts w:ascii="J Baskerville TxN" w:hAnsi="J Baskerville TxN"/>
                <w:b/>
                <w:noProof/>
                <w:sz w:val="16"/>
                <w:szCs w:val="16"/>
                <w:lang w:eastAsia="cs-CZ"/>
              </w:rPr>
              <w:drawing>
                <wp:inline distT="0" distB="0" distL="0" distR="0" wp14:anchorId="4504C59D" wp14:editId="631DE7D5">
                  <wp:extent cx="2676525" cy="428625"/>
                  <wp:effectExtent l="0" t="0" r="9525" b="9525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652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05A5" w14:paraId="779AC6FF" w14:textId="77777777" w:rsidTr="001C3682">
        <w:trPr>
          <w:trHeight w:hRule="exact" w:val="99"/>
        </w:trPr>
        <w:tc>
          <w:tcPr>
            <w:tcW w:w="4253" w:type="dxa"/>
            <w:tcBorders>
              <w:bottom w:val="single" w:sz="8" w:space="0" w:color="auto"/>
            </w:tcBorders>
          </w:tcPr>
          <w:p w14:paraId="5E949F43" w14:textId="77777777" w:rsidR="00BC05A5" w:rsidRDefault="00BC05A5" w:rsidP="001C3682">
            <w:pPr>
              <w:spacing w:after="0"/>
              <w:rPr>
                <w:rFonts w:ascii="Arial Narrow" w:hAnsi="Arial Narrow" w:cs="Arial Narrow"/>
              </w:rPr>
            </w:pPr>
          </w:p>
        </w:tc>
        <w:tc>
          <w:tcPr>
            <w:tcW w:w="5387" w:type="dxa"/>
            <w:tcBorders>
              <w:bottom w:val="single" w:sz="8" w:space="0" w:color="auto"/>
            </w:tcBorders>
          </w:tcPr>
          <w:p w14:paraId="06AEB678" w14:textId="77777777" w:rsidR="00BC05A5" w:rsidRDefault="00BC05A5" w:rsidP="001C3682">
            <w:pPr>
              <w:spacing w:after="0"/>
              <w:rPr>
                <w:rFonts w:ascii="Arial Narrow" w:hAnsi="Arial Narrow" w:cs="Arial Narrow"/>
              </w:rPr>
            </w:pPr>
          </w:p>
        </w:tc>
      </w:tr>
      <w:tr w:rsidR="00BC05A5" w14:paraId="7DEC58EF" w14:textId="77777777" w:rsidTr="00626596">
        <w:trPr>
          <w:trHeight w:hRule="exact" w:val="1438"/>
        </w:trPr>
        <w:tc>
          <w:tcPr>
            <w:tcW w:w="9640" w:type="dxa"/>
            <w:gridSpan w:val="2"/>
            <w:tcBorders>
              <w:top w:val="single" w:sz="8" w:space="0" w:color="auto"/>
            </w:tcBorders>
          </w:tcPr>
          <w:p w14:paraId="07D127B1" w14:textId="77777777" w:rsidR="00BC05A5" w:rsidRDefault="00BC05A5" w:rsidP="001C3682">
            <w:pPr>
              <w:spacing w:after="0"/>
              <w:rPr>
                <w:rFonts w:ascii="Arial Narrow" w:hAnsi="Arial Narrow" w:cs="Arial Narrow"/>
              </w:rPr>
            </w:pPr>
          </w:p>
        </w:tc>
      </w:tr>
    </w:tbl>
    <w:p w14:paraId="6F1CCC65" w14:textId="77777777" w:rsidR="00242724" w:rsidRPr="00DD2934" w:rsidRDefault="001C620A" w:rsidP="00A6103B">
      <w:pPr>
        <w:pStyle w:val="Nadpis1"/>
        <w:rPr>
          <w:rFonts w:asciiTheme="majorHAnsi" w:hAnsiTheme="majorHAnsi"/>
        </w:rPr>
      </w:pPr>
      <w:r w:rsidRPr="00DD2934">
        <w:rPr>
          <w:rFonts w:asciiTheme="majorHAnsi" w:hAnsiTheme="majorHAnsi"/>
        </w:rPr>
        <w:lastRenderedPageBreak/>
        <w:t>CHARAKTERISTIKA ORGANIZACE</w:t>
      </w:r>
    </w:p>
    <w:p w14:paraId="3EDA3D65" w14:textId="77777777" w:rsidR="00822E2C" w:rsidRPr="00DD2934" w:rsidRDefault="001C620A" w:rsidP="00D95B83">
      <w:pPr>
        <w:pStyle w:val="Nadpis2"/>
        <w:rPr>
          <w:rFonts w:asciiTheme="minorHAnsi" w:hAnsiTheme="minorHAnsi" w:cstheme="minorHAnsi"/>
        </w:rPr>
      </w:pPr>
      <w:r w:rsidRPr="00DD2934">
        <w:rPr>
          <w:rFonts w:asciiTheme="minorHAnsi" w:hAnsiTheme="minorHAnsi" w:cstheme="minorHAnsi"/>
        </w:rPr>
        <w:t>Název organizace</w:t>
      </w:r>
    </w:p>
    <w:p w14:paraId="55722B86" w14:textId="77777777" w:rsidR="002D48B5" w:rsidRPr="00DD2934" w:rsidRDefault="002D48B5" w:rsidP="002D48B5">
      <w:pPr>
        <w:rPr>
          <w:rFonts w:asciiTheme="minorHAnsi" w:hAnsiTheme="minorHAnsi" w:cstheme="minorHAnsi"/>
        </w:rPr>
      </w:pPr>
    </w:p>
    <w:p w14:paraId="17FC99BC" w14:textId="77777777" w:rsidR="001C620A" w:rsidRPr="00DD2934" w:rsidRDefault="001C620A" w:rsidP="001C620A">
      <w:pPr>
        <w:pStyle w:val="Nadpis2"/>
        <w:rPr>
          <w:rFonts w:asciiTheme="minorHAnsi" w:hAnsiTheme="minorHAnsi" w:cstheme="minorHAnsi"/>
        </w:rPr>
      </w:pPr>
      <w:r w:rsidRPr="00DD2934">
        <w:rPr>
          <w:rFonts w:asciiTheme="minorHAnsi" w:hAnsiTheme="minorHAnsi" w:cstheme="minorHAnsi"/>
        </w:rPr>
        <w:t>Předmět činnosti organizace</w:t>
      </w:r>
    </w:p>
    <w:p w14:paraId="50A283E8" w14:textId="77777777" w:rsidR="002D48B5" w:rsidRPr="00DD2934" w:rsidRDefault="002D48B5" w:rsidP="002D48B5">
      <w:pPr>
        <w:rPr>
          <w:rFonts w:asciiTheme="minorHAnsi" w:hAnsiTheme="minorHAnsi" w:cstheme="minorHAnsi"/>
        </w:rPr>
      </w:pPr>
    </w:p>
    <w:p w14:paraId="05AB477B" w14:textId="77777777" w:rsidR="00D95B83" w:rsidRPr="00DD2934" w:rsidRDefault="00D95B83" w:rsidP="00D95B83">
      <w:pPr>
        <w:pStyle w:val="Nadpis2"/>
        <w:rPr>
          <w:rFonts w:asciiTheme="minorHAnsi" w:hAnsiTheme="minorHAnsi" w:cstheme="minorHAnsi"/>
        </w:rPr>
      </w:pPr>
      <w:r w:rsidRPr="00DD2934">
        <w:rPr>
          <w:rFonts w:asciiTheme="minorHAnsi" w:hAnsiTheme="minorHAnsi" w:cstheme="minorHAnsi"/>
        </w:rPr>
        <w:t>Popis a cíle organizace</w:t>
      </w:r>
    </w:p>
    <w:p w14:paraId="16E1F840" w14:textId="77777777" w:rsidR="002D48B5" w:rsidRPr="00DD2934" w:rsidRDefault="002D48B5" w:rsidP="002D48B5">
      <w:pPr>
        <w:rPr>
          <w:rFonts w:asciiTheme="minorHAnsi" w:hAnsiTheme="minorHAnsi" w:cstheme="minorHAnsi"/>
        </w:rPr>
      </w:pPr>
    </w:p>
    <w:p w14:paraId="75FD7C6C" w14:textId="77777777" w:rsidR="00822E2C" w:rsidRPr="00DD2934" w:rsidRDefault="001C620A" w:rsidP="00D95B83">
      <w:pPr>
        <w:pStyle w:val="Nadpis2"/>
        <w:rPr>
          <w:rFonts w:asciiTheme="minorHAnsi" w:hAnsiTheme="minorHAnsi" w:cstheme="minorHAnsi"/>
        </w:rPr>
      </w:pPr>
      <w:r w:rsidRPr="00DD2934">
        <w:rPr>
          <w:rFonts w:asciiTheme="minorHAnsi" w:hAnsiTheme="minorHAnsi" w:cstheme="minorHAnsi"/>
        </w:rPr>
        <w:t>Organizační struktura</w:t>
      </w:r>
    </w:p>
    <w:p w14:paraId="189B3EE3" w14:textId="77777777" w:rsidR="00822E2C" w:rsidRDefault="00822E2C" w:rsidP="00822E2C"/>
    <w:p w14:paraId="4ABD5DE4" w14:textId="7B75845C" w:rsidR="00D95B83" w:rsidRPr="00DD2934" w:rsidRDefault="00DE7F7A" w:rsidP="00DD2934">
      <w:pPr>
        <w:pStyle w:val="Nadpis1"/>
        <w:rPr>
          <w:rFonts w:asciiTheme="majorHAnsi" w:hAnsiTheme="majorHAnsi"/>
        </w:rPr>
      </w:pPr>
      <w:r w:rsidRPr="00DE7F7A">
        <w:rPr>
          <w:rFonts w:asciiTheme="majorHAnsi" w:hAnsiTheme="majorHAnsi"/>
        </w:rPr>
        <w:lastRenderedPageBreak/>
        <w:t>Popis realizovaných činností</w:t>
      </w:r>
      <w:r>
        <w:rPr>
          <w:rFonts w:asciiTheme="majorHAnsi" w:hAnsiTheme="majorHAnsi"/>
        </w:rPr>
        <w:t xml:space="preserve"> studentem</w:t>
      </w:r>
    </w:p>
    <w:p w14:paraId="199E6BDB" w14:textId="02F905D7" w:rsidR="003A56D7" w:rsidRDefault="00DE7F7A" w:rsidP="00D95B83">
      <w:pPr>
        <w:pStyle w:val="Nadpis2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Student popíše</w:t>
      </w:r>
      <w:r w:rsidR="003A56D7">
        <w:rPr>
          <w:rFonts w:asciiTheme="minorHAnsi" w:hAnsiTheme="minorHAnsi" w:cstheme="minorHAnsi"/>
          <w:b w:val="0"/>
        </w:rPr>
        <w:t xml:space="preserve">, co nejpřesněji, co v praxi nebo ve svém zaměstnání vykonával. </w:t>
      </w:r>
    </w:p>
    <w:p w14:paraId="25546C52" w14:textId="77777777" w:rsidR="003A56D7" w:rsidRDefault="003A56D7">
      <w:pPr>
        <w:spacing w:after="0"/>
        <w:jc w:val="left"/>
        <w:rPr>
          <w:rFonts w:asciiTheme="minorHAnsi" w:eastAsia="Times New Roman" w:hAnsiTheme="minorHAnsi" w:cstheme="minorHAnsi"/>
          <w:bCs/>
          <w:i/>
          <w:iCs/>
          <w:szCs w:val="28"/>
        </w:rPr>
      </w:pPr>
      <w:r>
        <w:rPr>
          <w:rFonts w:asciiTheme="minorHAnsi" w:hAnsiTheme="minorHAnsi" w:cstheme="minorHAnsi"/>
          <w:b/>
        </w:rPr>
        <w:br w:type="page"/>
      </w:r>
    </w:p>
    <w:p w14:paraId="17D69E42" w14:textId="769060F2" w:rsidR="00DE7F7A" w:rsidRPr="003A56D7" w:rsidRDefault="003A56D7" w:rsidP="00D95B83">
      <w:pPr>
        <w:pStyle w:val="Nadpis2"/>
        <w:rPr>
          <w:rFonts w:asciiTheme="majorHAnsi" w:hAnsiTheme="majorHAnsi" w:cstheme="minorHAnsi"/>
          <w:b w:val="0"/>
          <w:i w:val="0"/>
          <w:sz w:val="28"/>
        </w:rPr>
      </w:pPr>
      <w:r>
        <w:rPr>
          <w:rFonts w:asciiTheme="majorHAnsi" w:hAnsiTheme="majorHAnsi"/>
          <w:i w:val="0"/>
          <w:sz w:val="28"/>
        </w:rPr>
        <w:lastRenderedPageBreak/>
        <w:t xml:space="preserve">ZPŮSOB VYUŽITÍ TEORETICKÝCH ZNALOSTÍ ZÍSKANÝCH BĚHEM STUDIA VE VYBRANÉ PRAXI – ZAMĚSTNÁNÍ. </w:t>
      </w:r>
    </w:p>
    <w:p w14:paraId="3F4D15D2" w14:textId="1C9BF813" w:rsidR="00DE042C" w:rsidRPr="00DE6AA9" w:rsidRDefault="00DE042C" w:rsidP="00DE042C">
      <w:pPr>
        <w:rPr>
          <w:rFonts w:asciiTheme="minorHAnsi" w:hAnsiTheme="minorHAnsi" w:cstheme="minorHAnsi"/>
          <w:i/>
        </w:rPr>
      </w:pPr>
      <w:r w:rsidRPr="00DE6AA9">
        <w:rPr>
          <w:rFonts w:asciiTheme="minorHAnsi" w:hAnsiTheme="minorHAnsi" w:cstheme="minorHAnsi"/>
          <w:i/>
        </w:rPr>
        <w:t>Student popíše, jak využil znalosti z předmětů teoretického a profesního základu v odborné praxi a tyto blíže  popíše</w:t>
      </w:r>
      <w:r w:rsidR="00DE6AA9" w:rsidRPr="00DE6AA9">
        <w:rPr>
          <w:rFonts w:asciiTheme="minorHAnsi" w:hAnsiTheme="minorHAnsi" w:cstheme="minorHAnsi"/>
          <w:i/>
        </w:rPr>
        <w:t>.</w:t>
      </w:r>
    </w:p>
    <w:p w14:paraId="5618800F" w14:textId="6E80EE5A" w:rsidR="00DE7F7A" w:rsidRDefault="00DE7F7A">
      <w:pPr>
        <w:spacing w:after="0"/>
        <w:jc w:val="left"/>
        <w:rPr>
          <w:rFonts w:asciiTheme="minorHAnsi" w:hAnsiTheme="minorHAnsi" w:cstheme="minorHAnsi"/>
        </w:rPr>
      </w:pPr>
    </w:p>
    <w:p w14:paraId="00CA1623" w14:textId="1EB64B46" w:rsidR="00DE7F7A" w:rsidRPr="00DD2934" w:rsidRDefault="00DE7F7A" w:rsidP="00DE7F7A">
      <w:pPr>
        <w:pStyle w:val="Nadpis1"/>
        <w:rPr>
          <w:rFonts w:asciiTheme="majorHAnsi" w:hAnsiTheme="majorHAnsi"/>
        </w:rPr>
      </w:pPr>
      <w:r w:rsidRPr="00DE7F7A">
        <w:rPr>
          <w:rFonts w:asciiTheme="majorHAnsi" w:hAnsiTheme="majorHAnsi"/>
        </w:rPr>
        <w:lastRenderedPageBreak/>
        <w:t>S</w:t>
      </w:r>
      <w:r w:rsidRPr="00DE7F7A">
        <w:rPr>
          <w:rFonts w:asciiTheme="majorHAnsi" w:hAnsiTheme="majorHAnsi" w:cstheme="minorHAnsi"/>
        </w:rPr>
        <w:t>ebehodnocení a osobní přínos praxe pro studenta</w:t>
      </w:r>
    </w:p>
    <w:p w14:paraId="3E722B93" w14:textId="29B6665A" w:rsidR="003A56D7" w:rsidRDefault="003A56D7" w:rsidP="00F64DDE">
      <w:pPr>
        <w:rPr>
          <w:rFonts w:asciiTheme="minorHAnsi" w:hAnsiTheme="minorHAnsi" w:cstheme="minorHAnsi"/>
          <w:i/>
        </w:rPr>
      </w:pPr>
      <w:r w:rsidRPr="003A56D7">
        <w:rPr>
          <w:rFonts w:asciiTheme="minorHAnsi" w:hAnsiTheme="minorHAnsi" w:cstheme="minorHAnsi"/>
          <w:i/>
        </w:rPr>
        <w:t>Student popíše, co mu studium programu Bezpečnost společnosti, v jeho praxi či zaměstnání dal</w:t>
      </w:r>
      <w:r w:rsidR="004260A3">
        <w:rPr>
          <w:rFonts w:asciiTheme="minorHAnsi" w:hAnsiTheme="minorHAnsi" w:cstheme="minorHAnsi"/>
          <w:i/>
        </w:rPr>
        <w:t>o</w:t>
      </w:r>
      <w:r w:rsidRPr="003A56D7">
        <w:rPr>
          <w:rFonts w:asciiTheme="minorHAnsi" w:hAnsiTheme="minorHAnsi" w:cstheme="minorHAnsi"/>
          <w:i/>
        </w:rPr>
        <w:t xml:space="preserve">. V čem se zlepšil, zdokonalil. </w:t>
      </w:r>
    </w:p>
    <w:p w14:paraId="2A28F84B" w14:textId="018BE524" w:rsidR="00F64DDE" w:rsidRPr="003A56D7" w:rsidRDefault="00F64DDE" w:rsidP="00F64DDE">
      <w:pPr>
        <w:rPr>
          <w:rFonts w:asciiTheme="minorHAnsi" w:hAnsiTheme="minorHAnsi" w:cstheme="minorHAnsi"/>
          <w:i/>
        </w:rPr>
      </w:pPr>
    </w:p>
    <w:p w14:paraId="04F59C11" w14:textId="5729058E" w:rsidR="00D95B83" w:rsidRPr="00DE7F7A" w:rsidRDefault="00D95B83" w:rsidP="00D95B83">
      <w:pPr>
        <w:pStyle w:val="Nadpis2"/>
        <w:rPr>
          <w:rFonts w:asciiTheme="minorHAnsi" w:hAnsiTheme="minorHAnsi" w:cstheme="minorHAnsi"/>
          <w:i w:val="0"/>
        </w:rPr>
      </w:pPr>
    </w:p>
    <w:p w14:paraId="5D70D8C5" w14:textId="77777777" w:rsidR="00F64DDE" w:rsidRPr="00DD2934" w:rsidRDefault="00F64DDE" w:rsidP="00F64DDE">
      <w:pPr>
        <w:rPr>
          <w:rFonts w:asciiTheme="minorHAnsi" w:hAnsiTheme="minorHAnsi" w:cstheme="minorHAnsi"/>
        </w:rPr>
      </w:pPr>
    </w:p>
    <w:p w14:paraId="31B6155D" w14:textId="77777777" w:rsidR="00DE7F7A" w:rsidRDefault="00DE7F7A">
      <w:pPr>
        <w:spacing w:after="0"/>
        <w:jc w:val="left"/>
        <w:rPr>
          <w:rFonts w:asciiTheme="minorHAnsi" w:eastAsia="Times New Roman" w:hAnsiTheme="minorHAnsi" w:cstheme="minorHAnsi"/>
          <w:b/>
          <w:bCs/>
          <w:i/>
          <w:iCs/>
          <w:szCs w:val="28"/>
        </w:rPr>
      </w:pPr>
      <w:r>
        <w:rPr>
          <w:rFonts w:asciiTheme="minorHAnsi" w:hAnsiTheme="minorHAnsi" w:cstheme="minorHAnsi"/>
        </w:rPr>
        <w:br w:type="page"/>
      </w:r>
    </w:p>
    <w:p w14:paraId="2A867AA3" w14:textId="5AA850F7" w:rsidR="00DE7F7A" w:rsidRDefault="00DE7F7A" w:rsidP="00DE7F7A">
      <w:pPr>
        <w:pStyle w:val="Nadpis1"/>
        <w:rPr>
          <w:rFonts w:asciiTheme="majorHAnsi" w:hAnsiTheme="majorHAnsi" w:cstheme="minorHAnsi"/>
        </w:rPr>
      </w:pPr>
      <w:r w:rsidRPr="00DE7F7A">
        <w:rPr>
          <w:rFonts w:asciiTheme="majorHAnsi" w:hAnsiTheme="majorHAnsi" w:cstheme="minorHAnsi"/>
        </w:rPr>
        <w:lastRenderedPageBreak/>
        <w:t xml:space="preserve">Návrhy a </w:t>
      </w:r>
      <w:r w:rsidR="004260A3">
        <w:rPr>
          <w:rFonts w:asciiTheme="majorHAnsi" w:hAnsiTheme="majorHAnsi" w:cstheme="minorHAnsi"/>
        </w:rPr>
        <w:t xml:space="preserve">další </w:t>
      </w:r>
      <w:r w:rsidRPr="00DE7F7A">
        <w:rPr>
          <w:rFonts w:asciiTheme="majorHAnsi" w:hAnsiTheme="majorHAnsi" w:cstheme="minorHAnsi"/>
        </w:rPr>
        <w:t xml:space="preserve">doporučení </w:t>
      </w:r>
    </w:p>
    <w:p w14:paraId="466D8AD3" w14:textId="08172420" w:rsidR="004E37DF" w:rsidRPr="008C4B8D" w:rsidRDefault="004E37DF" w:rsidP="004E37DF">
      <w:pPr>
        <w:rPr>
          <w:rFonts w:asciiTheme="minorHAnsi" w:hAnsiTheme="minorHAnsi" w:cstheme="minorHAnsi"/>
          <w:i/>
        </w:rPr>
      </w:pPr>
      <w:r w:rsidRPr="008C4B8D">
        <w:rPr>
          <w:rFonts w:asciiTheme="minorHAnsi" w:hAnsiTheme="minorHAnsi" w:cstheme="minorHAnsi"/>
          <w:i/>
        </w:rPr>
        <w:t>Student dá návrh na zlepš</w:t>
      </w:r>
      <w:r w:rsidR="004260A3" w:rsidRPr="008C4B8D">
        <w:rPr>
          <w:rFonts w:asciiTheme="minorHAnsi" w:hAnsiTheme="minorHAnsi" w:cstheme="minorHAnsi"/>
          <w:i/>
        </w:rPr>
        <w:t>en</w:t>
      </w:r>
      <w:r w:rsidRPr="008C4B8D">
        <w:rPr>
          <w:rFonts w:asciiTheme="minorHAnsi" w:hAnsiTheme="minorHAnsi" w:cstheme="minorHAnsi"/>
          <w:i/>
        </w:rPr>
        <w:t xml:space="preserve">í </w:t>
      </w:r>
      <w:r w:rsidR="004260A3" w:rsidRPr="008C4B8D">
        <w:rPr>
          <w:rFonts w:asciiTheme="minorHAnsi" w:hAnsiTheme="minorHAnsi" w:cstheme="minorHAnsi"/>
          <w:i/>
        </w:rPr>
        <w:t>propojení studia s p</w:t>
      </w:r>
      <w:bookmarkStart w:id="0" w:name="_GoBack"/>
      <w:bookmarkEnd w:id="0"/>
      <w:r w:rsidR="004260A3" w:rsidRPr="008C4B8D">
        <w:rPr>
          <w:rFonts w:asciiTheme="minorHAnsi" w:hAnsiTheme="minorHAnsi" w:cstheme="minorHAnsi"/>
          <w:i/>
        </w:rPr>
        <w:t>raxí</w:t>
      </w:r>
      <w:r w:rsidRPr="008C4B8D">
        <w:rPr>
          <w:rFonts w:asciiTheme="minorHAnsi" w:hAnsiTheme="minorHAnsi" w:cstheme="minorHAnsi"/>
          <w:i/>
        </w:rPr>
        <w:t xml:space="preserve">. </w:t>
      </w:r>
    </w:p>
    <w:p w14:paraId="31025AC4" w14:textId="2C1E71E4" w:rsidR="00323D76" w:rsidRPr="00DD2934" w:rsidRDefault="00323D76" w:rsidP="00323D76">
      <w:pPr>
        <w:pStyle w:val="Nadpis1"/>
        <w:rPr>
          <w:rFonts w:asciiTheme="majorHAnsi" w:hAnsiTheme="majorHAnsi"/>
        </w:rPr>
      </w:pPr>
      <w:r w:rsidRPr="00DD2934">
        <w:rPr>
          <w:rFonts w:asciiTheme="majorHAnsi" w:hAnsiTheme="majorHAnsi"/>
        </w:rPr>
        <w:lastRenderedPageBreak/>
        <w:t xml:space="preserve">závěrečné hodnocení </w:t>
      </w:r>
      <w:r w:rsidR="004260A3">
        <w:rPr>
          <w:rFonts w:asciiTheme="majorHAnsi" w:hAnsiTheme="majorHAnsi"/>
        </w:rPr>
        <w:t xml:space="preserve">předmětu reflexe odborné praxe </w:t>
      </w:r>
      <w:r w:rsidR="00DD2934" w:rsidRPr="00DD2934">
        <w:rPr>
          <w:rFonts w:asciiTheme="majorHAnsi" w:hAnsiTheme="majorHAnsi"/>
        </w:rPr>
        <w:t>odpovědným pracovníkem FLKŘ</w:t>
      </w:r>
    </w:p>
    <w:p w14:paraId="4260E20D" w14:textId="77777777" w:rsidR="00EE5DB1" w:rsidRDefault="00EE5DB1" w:rsidP="00323D76"/>
    <w:p w14:paraId="19CCE631" w14:textId="5B5BF687" w:rsidR="00323D76" w:rsidRPr="00DD2934" w:rsidRDefault="00323D76" w:rsidP="00323D76">
      <w:pPr>
        <w:rPr>
          <w:rFonts w:asciiTheme="minorHAnsi" w:hAnsiTheme="minorHAnsi" w:cstheme="minorHAnsi"/>
        </w:rPr>
      </w:pPr>
      <w:r w:rsidRPr="00DD2934">
        <w:rPr>
          <w:rFonts w:asciiTheme="minorHAnsi" w:hAnsiTheme="minorHAnsi" w:cstheme="minorHAnsi"/>
        </w:rPr>
        <w:t>Student</w:t>
      </w:r>
      <w:r w:rsidR="00EE5DB1" w:rsidRPr="00DD2934">
        <w:rPr>
          <w:rFonts w:asciiTheme="minorHAnsi" w:hAnsiTheme="minorHAnsi" w:cstheme="minorHAnsi"/>
        </w:rPr>
        <w:t xml:space="preserve"> splnil/nesplnil</w:t>
      </w:r>
      <w:r w:rsidR="00EE5DB1" w:rsidRPr="00DD2934">
        <w:rPr>
          <w:rStyle w:val="Znakapoznpodarou"/>
          <w:rFonts w:asciiTheme="minorHAnsi" w:hAnsiTheme="minorHAnsi" w:cstheme="minorHAnsi"/>
          <w:sz w:val="24"/>
          <w:szCs w:val="24"/>
        </w:rPr>
        <w:footnoteReference w:customMarkFollows="1" w:id="1"/>
        <w:sym w:font="Symbol" w:char="F02A"/>
      </w:r>
      <w:r w:rsidR="00EE5DB1" w:rsidRPr="00DD2934">
        <w:rPr>
          <w:rFonts w:asciiTheme="minorHAnsi" w:hAnsiTheme="minorHAnsi" w:cstheme="minorHAnsi"/>
        </w:rPr>
        <w:t xml:space="preserve"> požadavky </w:t>
      </w:r>
      <w:r w:rsidR="004260A3">
        <w:rPr>
          <w:rFonts w:asciiTheme="minorHAnsi" w:hAnsiTheme="minorHAnsi" w:cstheme="minorHAnsi"/>
        </w:rPr>
        <w:t xml:space="preserve">předmětu Reflexe </w:t>
      </w:r>
      <w:r w:rsidR="00EE5DB1" w:rsidRPr="00DD2934">
        <w:rPr>
          <w:rFonts w:asciiTheme="minorHAnsi" w:hAnsiTheme="minorHAnsi" w:cstheme="minorHAnsi"/>
        </w:rPr>
        <w:t>odborné praxe.</w:t>
      </w:r>
    </w:p>
    <w:p w14:paraId="0BFDD27D" w14:textId="77777777" w:rsidR="00323D76" w:rsidRDefault="00323D76" w:rsidP="00323D76"/>
    <w:p w14:paraId="2380AB67" w14:textId="77777777" w:rsidR="00323D76" w:rsidRDefault="00323D76" w:rsidP="00323D76"/>
    <w:p w14:paraId="1A3C456B" w14:textId="77777777" w:rsidR="00323D76" w:rsidRDefault="00323D76" w:rsidP="00323D76"/>
    <w:p w14:paraId="153FD9CA" w14:textId="77777777" w:rsidR="00C06303" w:rsidRDefault="00C06303" w:rsidP="00323D76"/>
    <w:p w14:paraId="4D92CB89" w14:textId="77777777" w:rsidR="00C06303" w:rsidRDefault="00C06303" w:rsidP="00323D76"/>
    <w:p w14:paraId="1397269B" w14:textId="77777777" w:rsidR="00C06303" w:rsidRDefault="00C06303" w:rsidP="00323D76"/>
    <w:p w14:paraId="28B0C800" w14:textId="77777777" w:rsidR="00C06303" w:rsidRDefault="00C06303" w:rsidP="00323D76"/>
    <w:p w14:paraId="20F56A9D" w14:textId="77777777" w:rsidR="00C06303" w:rsidRDefault="00C06303" w:rsidP="00323D76"/>
    <w:p w14:paraId="0207CEDF" w14:textId="77777777" w:rsidR="00C06303" w:rsidRDefault="00C06303" w:rsidP="00323D76"/>
    <w:p w14:paraId="0097FF95" w14:textId="77777777" w:rsidR="00C06303" w:rsidRDefault="00C06303" w:rsidP="00323D76"/>
    <w:p w14:paraId="62349DF1" w14:textId="77777777" w:rsidR="00C06303" w:rsidRDefault="00C06303" w:rsidP="00323D76"/>
    <w:p w14:paraId="179C1AD6" w14:textId="77777777" w:rsidR="00C06303" w:rsidRDefault="00C06303" w:rsidP="00323D76"/>
    <w:p w14:paraId="5ABE46E0" w14:textId="77777777" w:rsidR="00C06303" w:rsidRDefault="00C06303" w:rsidP="00323D76"/>
    <w:p w14:paraId="50B1F5FC" w14:textId="77777777" w:rsidR="00C06303" w:rsidRDefault="00C06303" w:rsidP="00323D76"/>
    <w:p w14:paraId="5636B2FD" w14:textId="77777777" w:rsidR="00C06303" w:rsidRDefault="00C06303" w:rsidP="00323D76"/>
    <w:p w14:paraId="0B7D8A13" w14:textId="77777777" w:rsidR="00C06303" w:rsidRDefault="00C06303" w:rsidP="00323D76"/>
    <w:p w14:paraId="6A26BF89" w14:textId="77777777" w:rsidR="00C06303" w:rsidRDefault="00C06303" w:rsidP="00323D76"/>
    <w:p w14:paraId="6B8ED34B" w14:textId="77777777" w:rsidR="00C06303" w:rsidRDefault="00C06303" w:rsidP="00323D76"/>
    <w:p w14:paraId="614CCCFF" w14:textId="77777777" w:rsidR="00C06303" w:rsidRDefault="00C06303" w:rsidP="00323D76"/>
    <w:p w14:paraId="5A612A14" w14:textId="77777777" w:rsidR="00C06303" w:rsidRDefault="00C06303" w:rsidP="00323D76"/>
    <w:p w14:paraId="5C981A21" w14:textId="77777777" w:rsidR="00C06303" w:rsidRDefault="00C06303" w:rsidP="00323D76"/>
    <w:p w14:paraId="522F4E29" w14:textId="77777777" w:rsidR="00C06303" w:rsidRDefault="00C06303" w:rsidP="00323D76"/>
    <w:p w14:paraId="7BD6637E" w14:textId="77777777" w:rsidR="00323D76" w:rsidRDefault="00323D76" w:rsidP="00323D76"/>
    <w:p w14:paraId="6AB3C87D" w14:textId="77777777" w:rsidR="00323D76" w:rsidRDefault="00323D76" w:rsidP="00323D76"/>
    <w:p w14:paraId="0E1F5D06" w14:textId="77777777" w:rsidR="00323D76" w:rsidRPr="00DD2934" w:rsidRDefault="00323D76" w:rsidP="00323D76">
      <w:pPr>
        <w:tabs>
          <w:tab w:val="left" w:pos="5245"/>
        </w:tabs>
        <w:rPr>
          <w:rFonts w:asciiTheme="minorHAnsi" w:hAnsiTheme="minorHAnsi" w:cstheme="minorHAnsi"/>
        </w:rPr>
      </w:pPr>
      <w:r w:rsidRPr="00DD2934">
        <w:rPr>
          <w:rFonts w:asciiTheme="minorHAnsi" w:hAnsiTheme="minorHAnsi" w:cstheme="minorHAnsi"/>
        </w:rPr>
        <w:t>................................................</w:t>
      </w:r>
      <w:r w:rsidRPr="00DD2934">
        <w:rPr>
          <w:rFonts w:asciiTheme="minorHAnsi" w:hAnsiTheme="minorHAnsi" w:cstheme="minorHAnsi"/>
        </w:rPr>
        <w:tab/>
        <w:t>...................................................................</w:t>
      </w:r>
    </w:p>
    <w:p w14:paraId="13F345C5" w14:textId="32DC68CC" w:rsidR="00323D76" w:rsidRPr="00DD2934" w:rsidRDefault="00141435" w:rsidP="004260A3">
      <w:pPr>
        <w:tabs>
          <w:tab w:val="left" w:pos="1134"/>
          <w:tab w:val="left" w:pos="5954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4260A3">
        <w:rPr>
          <w:rFonts w:asciiTheme="minorHAnsi" w:hAnsiTheme="minorHAnsi" w:cstheme="minorHAnsi"/>
        </w:rPr>
        <w:t>Datum</w:t>
      </w:r>
      <w:r w:rsidR="004260A3">
        <w:rPr>
          <w:rFonts w:asciiTheme="minorHAnsi" w:hAnsiTheme="minorHAnsi" w:cstheme="minorHAnsi"/>
        </w:rPr>
        <w:tab/>
        <w:t>odpovědný pracovník FLKŘ</w:t>
      </w:r>
    </w:p>
    <w:sectPr w:rsidR="00323D76" w:rsidRPr="00DD2934" w:rsidSect="00323D76">
      <w:pgSz w:w="11906" w:h="16838" w:code="9"/>
      <w:pgMar w:top="1534" w:right="1134" w:bottom="1418" w:left="1134" w:header="850" w:footer="709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82F94" w14:textId="77777777" w:rsidR="005407B9" w:rsidRDefault="005407B9" w:rsidP="00EC2540">
      <w:pPr>
        <w:spacing w:after="0"/>
      </w:pPr>
      <w:r>
        <w:separator/>
      </w:r>
    </w:p>
    <w:p w14:paraId="74362ADC" w14:textId="77777777" w:rsidR="005407B9" w:rsidRDefault="005407B9"/>
    <w:p w14:paraId="5D1741EA" w14:textId="77777777" w:rsidR="005407B9" w:rsidRDefault="005407B9"/>
  </w:endnote>
  <w:endnote w:type="continuationSeparator" w:id="0">
    <w:p w14:paraId="5D78B47F" w14:textId="77777777" w:rsidR="005407B9" w:rsidRDefault="005407B9" w:rsidP="00EC2540">
      <w:pPr>
        <w:spacing w:after="0"/>
      </w:pPr>
      <w:r>
        <w:continuationSeparator/>
      </w:r>
    </w:p>
    <w:p w14:paraId="7AB15D33" w14:textId="77777777" w:rsidR="005407B9" w:rsidRDefault="005407B9"/>
    <w:p w14:paraId="01517168" w14:textId="77777777" w:rsidR="005407B9" w:rsidRDefault="005407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J Baskerville TxN">
    <w:altName w:val="Segoe Script"/>
    <w:charset w:val="00"/>
    <w:family w:val="auto"/>
    <w:pitch w:val="variable"/>
    <w:sig w:usb0="00000001" w:usb1="40000000" w:usb2="00000000" w:usb3="00000000" w:csb0="000000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586684" w14:textId="77777777" w:rsidR="005407B9" w:rsidRDefault="005407B9" w:rsidP="00EC2540">
      <w:pPr>
        <w:spacing w:after="0"/>
      </w:pPr>
      <w:r>
        <w:separator/>
      </w:r>
    </w:p>
  </w:footnote>
  <w:footnote w:type="continuationSeparator" w:id="0">
    <w:p w14:paraId="78A3D6CF" w14:textId="77777777" w:rsidR="005407B9" w:rsidRDefault="005407B9" w:rsidP="00EC2540">
      <w:pPr>
        <w:spacing w:after="0"/>
      </w:pPr>
      <w:r>
        <w:continuationSeparator/>
      </w:r>
    </w:p>
    <w:p w14:paraId="4074CD5E" w14:textId="77777777" w:rsidR="005407B9" w:rsidRDefault="005407B9"/>
    <w:p w14:paraId="5BF766E3" w14:textId="77777777" w:rsidR="005407B9" w:rsidRDefault="005407B9"/>
  </w:footnote>
  <w:footnote w:id="1">
    <w:p w14:paraId="5F750E12" w14:textId="77777777" w:rsidR="00EE5DB1" w:rsidRDefault="00EE5DB1">
      <w:pPr>
        <w:pStyle w:val="Textpoznpodarou"/>
      </w:pPr>
      <w:r w:rsidRPr="00EE5DB1">
        <w:rPr>
          <w:rStyle w:val="Znakapoznpodarou"/>
        </w:rPr>
        <w:sym w:font="Symbol" w:char="F02A"/>
      </w:r>
      <w:r>
        <w:t xml:space="preserve"> nehodící se škrtněte</w:t>
      </w:r>
      <w:r w:rsidR="00ED3297">
        <w:t>; v případě nesplnění požadavků na praxe je uveden také důvod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08477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9094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FE0A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C7C5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2A01E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AD2DF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00AE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B6B9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72A3B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42A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60487"/>
    <w:multiLevelType w:val="hybridMultilevel"/>
    <w:tmpl w:val="304ACE3C"/>
    <w:lvl w:ilvl="0" w:tplc="8F94ABDC">
      <w:start w:val="1"/>
      <w:numFmt w:val="decimal"/>
      <w:pStyle w:val="citace"/>
      <w:lvlText w:val="[%1]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7C40DD"/>
    <w:multiLevelType w:val="multilevel"/>
    <w:tmpl w:val="5EEE5184"/>
    <w:lvl w:ilvl="0">
      <w:start w:val="1"/>
      <w:numFmt w:val="decimal"/>
      <w:lvlText w:val="%1."/>
      <w:lvlJc w:val="left"/>
      <w:pPr>
        <w:ind w:left="510" w:hanging="510"/>
      </w:pPr>
      <w:rPr>
        <w:rFonts w:ascii="Trebuchet MS" w:hAnsi="Trebuchet MS" w:hint="default"/>
        <w:b/>
        <w:i w:val="0"/>
        <w:sz w:val="28"/>
      </w:rPr>
    </w:lvl>
    <w:lvl w:ilvl="1">
      <w:start w:val="1"/>
      <w:numFmt w:val="decimal"/>
      <w:lvlText w:val="%2.1"/>
      <w:lvlJc w:val="left"/>
      <w:pPr>
        <w:ind w:left="737" w:hanging="227"/>
      </w:pPr>
      <w:rPr>
        <w:rFonts w:ascii="Trebuchet MS" w:hAnsi="Trebuchet MS" w:hint="default"/>
        <w:b/>
        <w:i/>
        <w:sz w:val="24"/>
      </w:rPr>
    </w:lvl>
    <w:lvl w:ilvl="2">
      <w:start w:val="1"/>
      <w:numFmt w:val="lowerRoman"/>
      <w:lvlText w:val="%3."/>
      <w:lvlJc w:val="right"/>
      <w:pPr>
        <w:ind w:left="1530" w:hanging="51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040" w:hanging="51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550" w:hanging="51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060" w:hanging="51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0" w:hanging="51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80" w:hanging="5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590" w:hanging="510"/>
      </w:pPr>
      <w:rPr>
        <w:rFonts w:hint="default"/>
      </w:rPr>
    </w:lvl>
  </w:abstractNum>
  <w:abstractNum w:abstractNumId="12" w15:restartNumberingAfterBreak="0">
    <w:nsid w:val="10CD3AB6"/>
    <w:multiLevelType w:val="multilevel"/>
    <w:tmpl w:val="6110FD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60918B5"/>
    <w:multiLevelType w:val="hybridMultilevel"/>
    <w:tmpl w:val="7152F5F6"/>
    <w:lvl w:ilvl="0" w:tplc="D78C900A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/>
        <w:i w:val="0"/>
        <w:sz w:val="2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9C5AD3"/>
    <w:multiLevelType w:val="hybridMultilevel"/>
    <w:tmpl w:val="A8904240"/>
    <w:lvl w:ilvl="0" w:tplc="BE902AF6">
      <w:start w:val="5"/>
      <w:numFmt w:val="bullet"/>
      <w:lvlText w:val="-"/>
      <w:lvlJc w:val="left"/>
      <w:pPr>
        <w:ind w:left="720" w:hanging="360"/>
      </w:pPr>
      <w:rPr>
        <w:rFonts w:ascii="Trebuchet MS" w:eastAsia="Calibri" w:hAnsi="Trebuchet M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F36357"/>
    <w:multiLevelType w:val="hybridMultilevel"/>
    <w:tmpl w:val="A03214F0"/>
    <w:lvl w:ilvl="0" w:tplc="A3A204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116CA4"/>
    <w:multiLevelType w:val="hybridMultilevel"/>
    <w:tmpl w:val="EC18E326"/>
    <w:lvl w:ilvl="0" w:tplc="B6E88DCA">
      <w:start w:val="1"/>
      <w:numFmt w:val="bullet"/>
      <w:pStyle w:val="odrky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666EC3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4C46014"/>
    <w:multiLevelType w:val="multilevel"/>
    <w:tmpl w:val="1E0859EE"/>
    <w:lvl w:ilvl="0">
      <w:start w:val="1"/>
      <w:numFmt w:val="decimal"/>
      <w:lvlText w:val="[%1]"/>
      <w:lvlJc w:val="left"/>
      <w:pPr>
        <w:ind w:left="720" w:hanging="360"/>
      </w:pPr>
      <w:rPr>
        <w:rFonts w:ascii="Trebuchet MS" w:hAnsi="Trebuchet MS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7D23DD"/>
    <w:multiLevelType w:val="hybridMultilevel"/>
    <w:tmpl w:val="2B9076E6"/>
    <w:lvl w:ilvl="0" w:tplc="A3A204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51CF6"/>
    <w:multiLevelType w:val="multilevel"/>
    <w:tmpl w:val="1E0859EE"/>
    <w:lvl w:ilvl="0">
      <w:start w:val="1"/>
      <w:numFmt w:val="decimal"/>
      <w:lvlText w:val="[%1]"/>
      <w:lvlJc w:val="left"/>
      <w:pPr>
        <w:ind w:left="720" w:hanging="360"/>
      </w:pPr>
      <w:rPr>
        <w:rFonts w:ascii="Trebuchet MS" w:hAnsi="Trebuchet MS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10320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9F4A7F"/>
    <w:multiLevelType w:val="multilevel"/>
    <w:tmpl w:val="72DE0EBC"/>
    <w:lvl w:ilvl="0">
      <w:start w:val="1"/>
      <w:numFmt w:val="decimal"/>
      <w:lvlText w:val="%1"/>
      <w:lvlJc w:val="left"/>
      <w:pPr>
        <w:ind w:left="360" w:hanging="360"/>
      </w:pPr>
      <w:rPr>
        <w:rFonts w:ascii="Trebuchet MS" w:hAnsi="Trebuchet MS"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ind w:left="737" w:hanging="737"/>
      </w:pPr>
      <w:rPr>
        <w:rFonts w:ascii="Trebuchet MS" w:hAnsi="Trebuchet MS" w:hint="default"/>
        <w:b/>
        <w:i/>
        <w:sz w:val="26"/>
      </w:rPr>
    </w:lvl>
    <w:lvl w:ilvl="2">
      <w:start w:val="1"/>
      <w:numFmt w:val="decimal"/>
      <w:lvlText w:val="%1.%2.%3"/>
      <w:lvlJc w:val="left"/>
      <w:pPr>
        <w:ind w:left="1224" w:hanging="1224"/>
      </w:pPr>
      <w:rPr>
        <w:rFonts w:ascii="Trebuchet MS" w:hAnsi="Trebuchet MS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46E7A7D"/>
    <w:multiLevelType w:val="multilevel"/>
    <w:tmpl w:val="2DFEC254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ascii="Arial" w:hAnsi="Arial" w:cs="Arial" w:hint="default"/>
        <w:b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6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Nadpis3"/>
      <w:lvlText w:val="%1.%2.%3"/>
      <w:lvlJc w:val="left"/>
      <w:pPr>
        <w:ind w:left="1224" w:hanging="1224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AE33260"/>
    <w:multiLevelType w:val="hybridMultilevel"/>
    <w:tmpl w:val="1824839A"/>
    <w:lvl w:ilvl="0" w:tplc="FE46799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23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24"/>
  </w:num>
  <w:num w:numId="10">
    <w:abstractNumId w:val="19"/>
  </w:num>
  <w:num w:numId="11">
    <w:abstractNumId w:val="15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21"/>
  </w:num>
  <w:num w:numId="23">
    <w:abstractNumId w:val="17"/>
  </w:num>
  <w:num w:numId="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0"/>
    <w:lvlOverride w:ilvl="0">
      <w:startOverride w:val="1"/>
    </w:lvlOverride>
  </w:num>
  <w:num w:numId="27">
    <w:abstractNumId w:val="18"/>
  </w:num>
  <w:num w:numId="28">
    <w:abstractNumId w:val="20"/>
  </w:num>
  <w:num w:numId="29">
    <w:abstractNumId w:val="12"/>
  </w:num>
  <w:num w:numId="3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</w:num>
  <w:num w:numId="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tzS2MDQxMjIwNrNQ0lEKTi0uzszPAykwrAUAnB18ViwAAAA="/>
  </w:docVars>
  <w:rsids>
    <w:rsidRoot w:val="00D9297F"/>
    <w:rsid w:val="00033B23"/>
    <w:rsid w:val="00036E60"/>
    <w:rsid w:val="00041E0E"/>
    <w:rsid w:val="00046439"/>
    <w:rsid w:val="00051ED6"/>
    <w:rsid w:val="000735FB"/>
    <w:rsid w:val="0008609A"/>
    <w:rsid w:val="00092C5F"/>
    <w:rsid w:val="000C32B8"/>
    <w:rsid w:val="000E0D8C"/>
    <w:rsid w:val="000E0E7C"/>
    <w:rsid w:val="000F034D"/>
    <w:rsid w:val="000F329D"/>
    <w:rsid w:val="00112E61"/>
    <w:rsid w:val="00141435"/>
    <w:rsid w:val="001445DB"/>
    <w:rsid w:val="00152D31"/>
    <w:rsid w:val="00153D13"/>
    <w:rsid w:val="00156BEB"/>
    <w:rsid w:val="00157157"/>
    <w:rsid w:val="00157636"/>
    <w:rsid w:val="00181816"/>
    <w:rsid w:val="001A0205"/>
    <w:rsid w:val="001C3682"/>
    <w:rsid w:val="001C620A"/>
    <w:rsid w:val="001D0CE7"/>
    <w:rsid w:val="001D7164"/>
    <w:rsid w:val="001E1C20"/>
    <w:rsid w:val="001F480A"/>
    <w:rsid w:val="001F6303"/>
    <w:rsid w:val="002033DF"/>
    <w:rsid w:val="0020530A"/>
    <w:rsid w:val="0021437B"/>
    <w:rsid w:val="00216339"/>
    <w:rsid w:val="0021769A"/>
    <w:rsid w:val="0022357A"/>
    <w:rsid w:val="00223855"/>
    <w:rsid w:val="002301CF"/>
    <w:rsid w:val="00231C42"/>
    <w:rsid w:val="00242724"/>
    <w:rsid w:val="00247E5C"/>
    <w:rsid w:val="00251108"/>
    <w:rsid w:val="00262908"/>
    <w:rsid w:val="00265079"/>
    <w:rsid w:val="00273046"/>
    <w:rsid w:val="0028412D"/>
    <w:rsid w:val="002934E3"/>
    <w:rsid w:val="002D2CEE"/>
    <w:rsid w:val="002D48B5"/>
    <w:rsid w:val="002E5F4F"/>
    <w:rsid w:val="003165CD"/>
    <w:rsid w:val="0031780C"/>
    <w:rsid w:val="00320597"/>
    <w:rsid w:val="0032252A"/>
    <w:rsid w:val="00323D76"/>
    <w:rsid w:val="00332CEF"/>
    <w:rsid w:val="00333709"/>
    <w:rsid w:val="00346404"/>
    <w:rsid w:val="00362BF8"/>
    <w:rsid w:val="0037209A"/>
    <w:rsid w:val="00390D62"/>
    <w:rsid w:val="00391887"/>
    <w:rsid w:val="0039391B"/>
    <w:rsid w:val="00393F58"/>
    <w:rsid w:val="00397B79"/>
    <w:rsid w:val="00397EAB"/>
    <w:rsid w:val="003A232D"/>
    <w:rsid w:val="003A2669"/>
    <w:rsid w:val="003A56D7"/>
    <w:rsid w:val="003A5ED5"/>
    <w:rsid w:val="003A6278"/>
    <w:rsid w:val="003B3DC8"/>
    <w:rsid w:val="003B723B"/>
    <w:rsid w:val="003C4EF5"/>
    <w:rsid w:val="003C7C63"/>
    <w:rsid w:val="003D2BC8"/>
    <w:rsid w:val="00400214"/>
    <w:rsid w:val="00411037"/>
    <w:rsid w:val="004260A3"/>
    <w:rsid w:val="00444846"/>
    <w:rsid w:val="00444AFE"/>
    <w:rsid w:val="00451C02"/>
    <w:rsid w:val="00457C43"/>
    <w:rsid w:val="00466A4C"/>
    <w:rsid w:val="00470743"/>
    <w:rsid w:val="00473AEB"/>
    <w:rsid w:val="0047780A"/>
    <w:rsid w:val="00481BAB"/>
    <w:rsid w:val="004822F3"/>
    <w:rsid w:val="00493235"/>
    <w:rsid w:val="004A597A"/>
    <w:rsid w:val="004B3EDC"/>
    <w:rsid w:val="004B49C2"/>
    <w:rsid w:val="004E37DF"/>
    <w:rsid w:val="004F01B8"/>
    <w:rsid w:val="004F1745"/>
    <w:rsid w:val="004F2FF7"/>
    <w:rsid w:val="004F3731"/>
    <w:rsid w:val="004F6BAF"/>
    <w:rsid w:val="00512AC6"/>
    <w:rsid w:val="0051660A"/>
    <w:rsid w:val="0051753F"/>
    <w:rsid w:val="00517D0E"/>
    <w:rsid w:val="0052731B"/>
    <w:rsid w:val="00536108"/>
    <w:rsid w:val="005407B9"/>
    <w:rsid w:val="00544BF0"/>
    <w:rsid w:val="00546C7B"/>
    <w:rsid w:val="005501C6"/>
    <w:rsid w:val="00562B05"/>
    <w:rsid w:val="00580CBD"/>
    <w:rsid w:val="00580DE3"/>
    <w:rsid w:val="005878A1"/>
    <w:rsid w:val="0059207F"/>
    <w:rsid w:val="005A5C92"/>
    <w:rsid w:val="005B4A2F"/>
    <w:rsid w:val="005D6C7C"/>
    <w:rsid w:val="005E2F59"/>
    <w:rsid w:val="006126BB"/>
    <w:rsid w:val="00623ED0"/>
    <w:rsid w:val="00626167"/>
    <w:rsid w:val="00626596"/>
    <w:rsid w:val="00636FD9"/>
    <w:rsid w:val="00664214"/>
    <w:rsid w:val="00673FEF"/>
    <w:rsid w:val="0067686C"/>
    <w:rsid w:val="006975EB"/>
    <w:rsid w:val="006A1350"/>
    <w:rsid w:val="006A7401"/>
    <w:rsid w:val="006B4715"/>
    <w:rsid w:val="006B6D5C"/>
    <w:rsid w:val="007206C0"/>
    <w:rsid w:val="00725C0E"/>
    <w:rsid w:val="007515C6"/>
    <w:rsid w:val="0075631E"/>
    <w:rsid w:val="007761C3"/>
    <w:rsid w:val="00777CD4"/>
    <w:rsid w:val="00794AB7"/>
    <w:rsid w:val="007B5D98"/>
    <w:rsid w:val="007C36D2"/>
    <w:rsid w:val="007D571E"/>
    <w:rsid w:val="007D6B9B"/>
    <w:rsid w:val="007E2188"/>
    <w:rsid w:val="00810E15"/>
    <w:rsid w:val="008148A8"/>
    <w:rsid w:val="00822E2C"/>
    <w:rsid w:val="00823498"/>
    <w:rsid w:val="00850D0F"/>
    <w:rsid w:val="00852F8D"/>
    <w:rsid w:val="0086295E"/>
    <w:rsid w:val="00862D3A"/>
    <w:rsid w:val="0086777E"/>
    <w:rsid w:val="008731CB"/>
    <w:rsid w:val="00874DE4"/>
    <w:rsid w:val="008757FE"/>
    <w:rsid w:val="00875902"/>
    <w:rsid w:val="00880E3A"/>
    <w:rsid w:val="008B37E2"/>
    <w:rsid w:val="008C1977"/>
    <w:rsid w:val="008C4B8D"/>
    <w:rsid w:val="008E2CAE"/>
    <w:rsid w:val="008E3D4A"/>
    <w:rsid w:val="00923585"/>
    <w:rsid w:val="00936E3F"/>
    <w:rsid w:val="0094149D"/>
    <w:rsid w:val="00953C98"/>
    <w:rsid w:val="009551AE"/>
    <w:rsid w:val="009674DB"/>
    <w:rsid w:val="00983823"/>
    <w:rsid w:val="009B5AA9"/>
    <w:rsid w:val="009B6FCC"/>
    <w:rsid w:val="009C5C6A"/>
    <w:rsid w:val="009C7BBF"/>
    <w:rsid w:val="009E0847"/>
    <w:rsid w:val="009F4711"/>
    <w:rsid w:val="00A06C8A"/>
    <w:rsid w:val="00A111FA"/>
    <w:rsid w:val="00A26C75"/>
    <w:rsid w:val="00A32F9B"/>
    <w:rsid w:val="00A40E57"/>
    <w:rsid w:val="00A433A0"/>
    <w:rsid w:val="00A6103B"/>
    <w:rsid w:val="00A7447F"/>
    <w:rsid w:val="00A80D2D"/>
    <w:rsid w:val="00AC3915"/>
    <w:rsid w:val="00AF3C49"/>
    <w:rsid w:val="00B05ACF"/>
    <w:rsid w:val="00B07C90"/>
    <w:rsid w:val="00B20AFC"/>
    <w:rsid w:val="00B21832"/>
    <w:rsid w:val="00B5653C"/>
    <w:rsid w:val="00B63E43"/>
    <w:rsid w:val="00B67D1E"/>
    <w:rsid w:val="00B724C2"/>
    <w:rsid w:val="00B73F2F"/>
    <w:rsid w:val="00B76A0D"/>
    <w:rsid w:val="00BA0C99"/>
    <w:rsid w:val="00BB35CA"/>
    <w:rsid w:val="00BC05A5"/>
    <w:rsid w:val="00BC3989"/>
    <w:rsid w:val="00BC480F"/>
    <w:rsid w:val="00BC6226"/>
    <w:rsid w:val="00BE12B8"/>
    <w:rsid w:val="00BE1550"/>
    <w:rsid w:val="00BE4677"/>
    <w:rsid w:val="00BF2354"/>
    <w:rsid w:val="00BF5876"/>
    <w:rsid w:val="00C06303"/>
    <w:rsid w:val="00C20247"/>
    <w:rsid w:val="00C25108"/>
    <w:rsid w:val="00C308F8"/>
    <w:rsid w:val="00C4078E"/>
    <w:rsid w:val="00C63A3A"/>
    <w:rsid w:val="00C65AC9"/>
    <w:rsid w:val="00C65C86"/>
    <w:rsid w:val="00C77FDA"/>
    <w:rsid w:val="00C85FE7"/>
    <w:rsid w:val="00C875BE"/>
    <w:rsid w:val="00C93882"/>
    <w:rsid w:val="00CB1C94"/>
    <w:rsid w:val="00CB222B"/>
    <w:rsid w:val="00CB5B01"/>
    <w:rsid w:val="00CC4171"/>
    <w:rsid w:val="00CE380A"/>
    <w:rsid w:val="00CF7C1F"/>
    <w:rsid w:val="00D00751"/>
    <w:rsid w:val="00D10EB4"/>
    <w:rsid w:val="00D160C1"/>
    <w:rsid w:val="00D17034"/>
    <w:rsid w:val="00D279E0"/>
    <w:rsid w:val="00D40F0C"/>
    <w:rsid w:val="00D648C4"/>
    <w:rsid w:val="00D65A1F"/>
    <w:rsid w:val="00D6631F"/>
    <w:rsid w:val="00D74FAD"/>
    <w:rsid w:val="00D85713"/>
    <w:rsid w:val="00D85A95"/>
    <w:rsid w:val="00D9297F"/>
    <w:rsid w:val="00D95A8F"/>
    <w:rsid w:val="00D95B83"/>
    <w:rsid w:val="00D96B52"/>
    <w:rsid w:val="00DA452A"/>
    <w:rsid w:val="00DA50B9"/>
    <w:rsid w:val="00DB28C4"/>
    <w:rsid w:val="00DC2CD5"/>
    <w:rsid w:val="00DD2253"/>
    <w:rsid w:val="00DD2829"/>
    <w:rsid w:val="00DD2934"/>
    <w:rsid w:val="00DD3418"/>
    <w:rsid w:val="00DD4368"/>
    <w:rsid w:val="00DD4DFE"/>
    <w:rsid w:val="00DD72A9"/>
    <w:rsid w:val="00DD7F4A"/>
    <w:rsid w:val="00DE042C"/>
    <w:rsid w:val="00DE0996"/>
    <w:rsid w:val="00DE6AA9"/>
    <w:rsid w:val="00DE7F7A"/>
    <w:rsid w:val="00DF2A00"/>
    <w:rsid w:val="00DF48A6"/>
    <w:rsid w:val="00DF641A"/>
    <w:rsid w:val="00E0407B"/>
    <w:rsid w:val="00E05624"/>
    <w:rsid w:val="00E1125A"/>
    <w:rsid w:val="00E11AB7"/>
    <w:rsid w:val="00E15EC3"/>
    <w:rsid w:val="00E34232"/>
    <w:rsid w:val="00E3564E"/>
    <w:rsid w:val="00E40600"/>
    <w:rsid w:val="00E54075"/>
    <w:rsid w:val="00E6678F"/>
    <w:rsid w:val="00E7004B"/>
    <w:rsid w:val="00E9579E"/>
    <w:rsid w:val="00E96432"/>
    <w:rsid w:val="00EC0B1D"/>
    <w:rsid w:val="00EC2540"/>
    <w:rsid w:val="00EC6434"/>
    <w:rsid w:val="00ED3297"/>
    <w:rsid w:val="00EE5DB1"/>
    <w:rsid w:val="00EE6C3E"/>
    <w:rsid w:val="00EF47AF"/>
    <w:rsid w:val="00F03875"/>
    <w:rsid w:val="00F03C1B"/>
    <w:rsid w:val="00F04AC2"/>
    <w:rsid w:val="00F0719E"/>
    <w:rsid w:val="00F135B8"/>
    <w:rsid w:val="00F2099F"/>
    <w:rsid w:val="00F2384A"/>
    <w:rsid w:val="00F23FCF"/>
    <w:rsid w:val="00F252F4"/>
    <w:rsid w:val="00F32C9E"/>
    <w:rsid w:val="00F56290"/>
    <w:rsid w:val="00F57879"/>
    <w:rsid w:val="00F64DDE"/>
    <w:rsid w:val="00F673F7"/>
    <w:rsid w:val="00F80CDC"/>
    <w:rsid w:val="00FA208D"/>
    <w:rsid w:val="00FA2E9E"/>
    <w:rsid w:val="00FC021C"/>
    <w:rsid w:val="00FC052B"/>
    <w:rsid w:val="00FC2203"/>
    <w:rsid w:val="00FE0B8C"/>
    <w:rsid w:val="00FE5F9C"/>
    <w:rsid w:val="00FF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24978F"/>
  <w15:docId w15:val="{8750D736-DD55-40A4-AB08-5B7538745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E5DB1"/>
    <w:pPr>
      <w:spacing w:after="120"/>
      <w:jc w:val="both"/>
    </w:pPr>
    <w:rPr>
      <w:rFonts w:ascii="Arial" w:hAnsi="Arial"/>
      <w:sz w:val="22"/>
      <w:szCs w:val="22"/>
      <w:lang w:eastAsia="en-US"/>
    </w:rPr>
  </w:style>
  <w:style w:type="paragraph" w:styleId="Nadpis1">
    <w:name w:val="heading 1"/>
    <w:next w:val="Normln"/>
    <w:link w:val="Nadpis1Char"/>
    <w:uiPriority w:val="9"/>
    <w:qFormat/>
    <w:rsid w:val="00323D76"/>
    <w:pPr>
      <w:keepNext/>
      <w:keepLines/>
      <w:pageBreakBefore/>
      <w:spacing w:before="240" w:after="480"/>
      <w:outlineLvl w:val="0"/>
    </w:pPr>
    <w:rPr>
      <w:rFonts w:ascii="Arial" w:eastAsia="Times New Roman" w:hAnsi="Arial"/>
      <w:b/>
      <w:bCs/>
      <w:caps/>
      <w:sz w:val="28"/>
      <w:szCs w:val="28"/>
      <w:lang w:eastAsia="en-US"/>
    </w:rPr>
  </w:style>
  <w:style w:type="paragraph" w:styleId="Nadpis2">
    <w:name w:val="heading 2"/>
    <w:next w:val="Normln"/>
    <w:link w:val="Nadpis2Char"/>
    <w:uiPriority w:val="9"/>
    <w:unhideWhenUsed/>
    <w:qFormat/>
    <w:rsid w:val="00EC6434"/>
    <w:pPr>
      <w:keepNext/>
      <w:spacing w:before="480" w:after="180"/>
      <w:jc w:val="both"/>
      <w:outlineLvl w:val="1"/>
    </w:pPr>
    <w:rPr>
      <w:rFonts w:ascii="Arial" w:eastAsia="Times New Roman" w:hAnsi="Arial"/>
      <w:b/>
      <w:bCs/>
      <w:i/>
      <w:iCs/>
      <w:sz w:val="22"/>
      <w:szCs w:val="28"/>
      <w:lang w:eastAsia="en-US"/>
    </w:rPr>
  </w:style>
  <w:style w:type="paragraph" w:styleId="Nadpis3">
    <w:name w:val="heading 3"/>
    <w:next w:val="Normln"/>
    <w:link w:val="Nadpis3Char"/>
    <w:uiPriority w:val="9"/>
    <w:unhideWhenUsed/>
    <w:qFormat/>
    <w:rsid w:val="00265079"/>
    <w:pPr>
      <w:keepNext/>
      <w:numPr>
        <w:ilvl w:val="2"/>
        <w:numId w:val="4"/>
      </w:numPr>
      <w:spacing w:before="360" w:after="120"/>
      <w:jc w:val="both"/>
      <w:outlineLvl w:val="2"/>
    </w:pPr>
    <w:rPr>
      <w:rFonts w:ascii="Arial" w:eastAsia="Times New Roman" w:hAnsi="Arial"/>
      <w:b/>
      <w:bCs/>
      <w:sz w:val="22"/>
      <w:szCs w:val="26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23D76"/>
    <w:rPr>
      <w:rFonts w:ascii="Arial" w:eastAsia="Times New Roman" w:hAnsi="Arial"/>
      <w:b/>
      <w:bCs/>
      <w:caps/>
      <w:sz w:val="28"/>
      <w:szCs w:val="28"/>
      <w:lang w:eastAsia="en-US"/>
    </w:rPr>
  </w:style>
  <w:style w:type="paragraph" w:customStyle="1" w:styleId="odrky">
    <w:name w:val="odrážky"/>
    <w:next w:val="Normln"/>
    <w:qFormat/>
    <w:rsid w:val="00CE380A"/>
    <w:pPr>
      <w:numPr>
        <w:numId w:val="1"/>
      </w:numPr>
      <w:tabs>
        <w:tab w:val="left" w:pos="284"/>
      </w:tabs>
      <w:spacing w:before="180" w:after="120"/>
      <w:ind w:left="0" w:firstLine="0"/>
      <w:jc w:val="both"/>
    </w:pPr>
    <w:rPr>
      <w:rFonts w:ascii="Trebuchet MS" w:hAnsi="Trebuchet MS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EC254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C2540"/>
    <w:rPr>
      <w:rFonts w:ascii="Trebuchet MS" w:hAnsi="Trebuchet MS"/>
      <w:sz w:val="22"/>
      <w:szCs w:val="22"/>
      <w:lang w:eastAsia="en-US"/>
    </w:rPr>
  </w:style>
  <w:style w:type="character" w:customStyle="1" w:styleId="Nadpis3Char">
    <w:name w:val="Nadpis 3 Char"/>
    <w:basedOn w:val="Standardnpsmoodstavce"/>
    <w:link w:val="Nadpis3"/>
    <w:uiPriority w:val="9"/>
    <w:rsid w:val="00265079"/>
    <w:rPr>
      <w:rFonts w:ascii="Arial" w:eastAsia="Times New Roman" w:hAnsi="Arial"/>
      <w:b/>
      <w:bCs/>
      <w:sz w:val="22"/>
      <w:szCs w:val="26"/>
      <w:lang w:val="cs-CZ" w:eastAsia="en-US" w:bidi="ar-SA"/>
    </w:rPr>
  </w:style>
  <w:style w:type="paragraph" w:styleId="Zpat">
    <w:name w:val="footer"/>
    <w:basedOn w:val="Normln"/>
    <w:link w:val="ZpatChar"/>
    <w:uiPriority w:val="99"/>
    <w:semiHidden/>
    <w:unhideWhenUsed/>
    <w:rsid w:val="001F480A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C254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C2540"/>
    <w:rPr>
      <w:rFonts w:ascii="Tahoma" w:hAnsi="Tahoma" w:cs="Tahoma"/>
      <w:sz w:val="16"/>
      <w:szCs w:val="16"/>
      <w:lang w:eastAsia="en-US"/>
    </w:rPr>
  </w:style>
  <w:style w:type="table" w:styleId="Mkatabulky">
    <w:name w:val="Table Grid"/>
    <w:basedOn w:val="Normlntabulka"/>
    <w:uiPriority w:val="59"/>
    <w:rsid w:val="00BF587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EC6434"/>
    <w:rPr>
      <w:rFonts w:ascii="Arial" w:eastAsia="Times New Roman" w:hAnsi="Arial"/>
      <w:b/>
      <w:bCs/>
      <w:i/>
      <w:iCs/>
      <w:sz w:val="22"/>
      <w:szCs w:val="28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semiHidden/>
    <w:rsid w:val="001F480A"/>
    <w:rPr>
      <w:rFonts w:ascii="Trebuchet MS" w:hAnsi="Trebuchet MS"/>
      <w:sz w:val="22"/>
      <w:szCs w:val="22"/>
      <w:lang w:eastAsia="en-US"/>
    </w:rPr>
  </w:style>
  <w:style w:type="paragraph" w:styleId="Textpoznpodarou">
    <w:name w:val="footnote text"/>
    <w:link w:val="TextpoznpodarouChar"/>
    <w:uiPriority w:val="99"/>
    <w:unhideWhenUsed/>
    <w:rsid w:val="00EE5DB1"/>
    <w:pPr>
      <w:spacing w:before="120" w:after="60"/>
      <w:jc w:val="both"/>
    </w:pPr>
    <w:rPr>
      <w:rFonts w:ascii="Arial" w:hAnsi="Arial"/>
      <w:i/>
      <w:lang w:eastAsia="en-US"/>
    </w:rPr>
  </w:style>
  <w:style w:type="paragraph" w:styleId="Obsah2">
    <w:name w:val="toc 2"/>
    <w:next w:val="Normln"/>
    <w:autoRedefine/>
    <w:uiPriority w:val="39"/>
    <w:unhideWhenUsed/>
    <w:rsid w:val="00265079"/>
    <w:pPr>
      <w:tabs>
        <w:tab w:val="left" w:pos="880"/>
        <w:tab w:val="right" w:leader="dot" w:pos="9356"/>
      </w:tabs>
      <w:spacing w:after="120"/>
      <w:ind w:left="221"/>
    </w:pPr>
    <w:rPr>
      <w:rFonts w:ascii="Arial" w:hAnsi="Arial"/>
      <w:smallCaps/>
      <w:noProof/>
      <w:sz w:val="22"/>
      <w:lang w:eastAsia="en-US"/>
    </w:rPr>
  </w:style>
  <w:style w:type="paragraph" w:styleId="Obsah3">
    <w:name w:val="toc 3"/>
    <w:next w:val="Normln"/>
    <w:autoRedefine/>
    <w:uiPriority w:val="39"/>
    <w:unhideWhenUsed/>
    <w:rsid w:val="00265079"/>
    <w:pPr>
      <w:tabs>
        <w:tab w:val="left" w:pos="1320"/>
        <w:tab w:val="right" w:leader="dot" w:pos="9356"/>
      </w:tabs>
      <w:spacing w:after="60"/>
      <w:ind w:left="442"/>
    </w:pPr>
    <w:rPr>
      <w:rFonts w:ascii="Arial" w:hAnsi="Arial"/>
      <w:i/>
      <w:iCs/>
      <w:noProof/>
      <w:lang w:eastAsia="en-US"/>
    </w:rPr>
  </w:style>
  <w:style w:type="paragraph" w:customStyle="1" w:styleId="citace">
    <w:name w:val="citace"/>
    <w:next w:val="Normln"/>
    <w:qFormat/>
    <w:rsid w:val="00F32C9E"/>
    <w:pPr>
      <w:numPr>
        <w:numId w:val="25"/>
      </w:numPr>
      <w:tabs>
        <w:tab w:val="left" w:pos="567"/>
      </w:tabs>
      <w:ind w:left="0" w:firstLine="0"/>
    </w:pPr>
    <w:rPr>
      <w:rFonts w:ascii="Arial" w:hAnsi="Arial"/>
      <w:sz w:val="22"/>
      <w:szCs w:val="22"/>
      <w:lang w:eastAsia="en-US"/>
    </w:rPr>
  </w:style>
  <w:style w:type="paragraph" w:customStyle="1" w:styleId="Textpopisku">
    <w:name w:val="Text popisku"/>
    <w:next w:val="Normln"/>
    <w:qFormat/>
    <w:rsid w:val="00265079"/>
    <w:pPr>
      <w:spacing w:before="180" w:after="120"/>
      <w:jc w:val="center"/>
    </w:pPr>
    <w:rPr>
      <w:rFonts w:ascii="Arial" w:hAnsi="Arial"/>
      <w:i/>
      <w:szCs w:val="22"/>
      <w:lang w:eastAsia="en-US"/>
    </w:rPr>
  </w:style>
  <w:style w:type="paragraph" w:styleId="Titulek">
    <w:name w:val="caption"/>
    <w:basedOn w:val="Normln"/>
    <w:next w:val="Normln"/>
    <w:uiPriority w:val="35"/>
    <w:unhideWhenUsed/>
    <w:qFormat/>
    <w:rsid w:val="00546C7B"/>
    <w:rPr>
      <w:b/>
      <w:bCs/>
      <w:sz w:val="20"/>
      <w:szCs w:val="20"/>
    </w:rPr>
  </w:style>
  <w:style w:type="paragraph" w:styleId="Seznamobrzk">
    <w:name w:val="table of figures"/>
    <w:next w:val="Normln"/>
    <w:uiPriority w:val="99"/>
    <w:unhideWhenUsed/>
    <w:rsid w:val="00265079"/>
    <w:pPr>
      <w:spacing w:after="120"/>
      <w:ind w:left="442" w:hanging="442"/>
    </w:pPr>
    <w:rPr>
      <w:rFonts w:ascii="Arial" w:hAnsi="Arial"/>
      <w:smallCaps/>
      <w:sz w:val="22"/>
      <w:lang w:eastAsia="en-US"/>
    </w:rPr>
  </w:style>
  <w:style w:type="paragraph" w:customStyle="1" w:styleId="Nadpis">
    <w:name w:val="Nadpis"/>
    <w:basedOn w:val="Nadpis1"/>
    <w:next w:val="Normln"/>
    <w:qFormat/>
    <w:rsid w:val="00F32C9E"/>
    <w:pPr>
      <w:ind w:left="357" w:hanging="357"/>
    </w:pPr>
  </w:style>
  <w:style w:type="paragraph" w:customStyle="1" w:styleId="Ploha">
    <w:name w:val="Příloha"/>
    <w:next w:val="Normln"/>
    <w:qFormat/>
    <w:rsid w:val="00265079"/>
    <w:pPr>
      <w:pageBreakBefore/>
      <w:spacing w:after="360"/>
    </w:pPr>
    <w:rPr>
      <w:rFonts w:ascii="Arial" w:eastAsia="Times New Roman" w:hAnsi="Arial"/>
      <w:b/>
      <w:bCs/>
      <w:caps/>
      <w:sz w:val="28"/>
      <w:szCs w:val="28"/>
      <w:lang w:eastAsia="en-US"/>
    </w:rPr>
  </w:style>
  <w:style w:type="paragraph" w:customStyle="1" w:styleId="Nzevprce">
    <w:name w:val="Název práce"/>
    <w:next w:val="Normln"/>
    <w:qFormat/>
    <w:rsid w:val="00A6103B"/>
    <w:pPr>
      <w:jc w:val="center"/>
    </w:pPr>
    <w:rPr>
      <w:rFonts w:ascii="Arial" w:hAnsi="Arial" w:cs="Arial Narrow"/>
      <w:b/>
      <w:caps/>
      <w:sz w:val="40"/>
      <w:szCs w:val="40"/>
      <w:lang w:eastAsia="en-US"/>
    </w:rPr>
  </w:style>
  <w:style w:type="paragraph" w:styleId="Obsah1">
    <w:name w:val="toc 1"/>
    <w:next w:val="Normln"/>
    <w:autoRedefine/>
    <w:uiPriority w:val="39"/>
    <w:unhideWhenUsed/>
    <w:rsid w:val="00265079"/>
    <w:pPr>
      <w:tabs>
        <w:tab w:val="left" w:pos="440"/>
        <w:tab w:val="right" w:leader="dot" w:pos="9356"/>
      </w:tabs>
      <w:spacing w:before="120" w:after="120"/>
    </w:pPr>
    <w:rPr>
      <w:rFonts w:ascii="Arial" w:hAnsi="Arial"/>
      <w:b/>
      <w:bCs/>
      <w:caps/>
      <w:noProof/>
      <w:sz w:val="22"/>
      <w:lang w:eastAsia="en-US"/>
    </w:rPr>
  </w:style>
  <w:style w:type="paragraph" w:customStyle="1" w:styleId="Autor">
    <w:name w:val="Autor"/>
    <w:next w:val="Normln"/>
    <w:qFormat/>
    <w:rsid w:val="00A6103B"/>
    <w:pPr>
      <w:jc w:val="center"/>
    </w:pPr>
    <w:rPr>
      <w:rFonts w:ascii="Arial" w:hAnsi="Arial" w:cs="Arial Narrow"/>
      <w:sz w:val="36"/>
      <w:szCs w:val="40"/>
      <w:lang w:eastAsia="en-US"/>
    </w:rPr>
  </w:style>
  <w:style w:type="paragraph" w:customStyle="1" w:styleId="Textzhlav">
    <w:name w:val="Text záhlaví"/>
    <w:basedOn w:val="Zhlav"/>
    <w:next w:val="Normln"/>
    <w:qFormat/>
    <w:rsid w:val="004F3731"/>
    <w:pPr>
      <w:spacing w:before="120"/>
      <w:jc w:val="left"/>
    </w:pPr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E5DB1"/>
    <w:rPr>
      <w:rFonts w:ascii="Arial" w:hAnsi="Arial"/>
      <w:i/>
      <w:lang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512AC6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512AC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12AC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12AC6"/>
    <w:rPr>
      <w:rFonts w:ascii="Trebuchet MS" w:hAnsi="Trebuchet MS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12AC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12AC6"/>
    <w:rPr>
      <w:rFonts w:ascii="Trebuchet MS" w:hAnsi="Trebuchet MS"/>
      <w:b/>
      <w:bCs/>
      <w:lang w:eastAsia="en-US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512AC6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512AC6"/>
    <w:rPr>
      <w:rFonts w:ascii="Tahoma" w:hAnsi="Tahoma" w:cs="Tahoma"/>
      <w:sz w:val="16"/>
      <w:szCs w:val="16"/>
      <w:lang w:eastAsia="en-US"/>
    </w:rPr>
  </w:style>
  <w:style w:type="paragraph" w:customStyle="1" w:styleId="dajestudent">
    <w:name w:val="Údaje_student"/>
    <w:next w:val="Normln"/>
    <w:qFormat/>
    <w:rsid w:val="001F6303"/>
    <w:pPr>
      <w:spacing w:after="120"/>
      <w:contextualSpacing/>
      <w:jc w:val="both"/>
    </w:pPr>
    <w:rPr>
      <w:rFonts w:ascii="Arial" w:hAnsi="Arial"/>
      <w:sz w:val="22"/>
      <w:szCs w:val="22"/>
      <w:lang w:eastAsia="en-US"/>
    </w:rPr>
  </w:style>
  <w:style w:type="paragraph" w:customStyle="1" w:styleId="Identifsubjektu">
    <w:name w:val="Identif_subjektu"/>
    <w:next w:val="Normln"/>
    <w:qFormat/>
    <w:rsid w:val="001F6303"/>
    <w:pPr>
      <w:spacing w:before="240" w:after="120"/>
      <w:jc w:val="both"/>
    </w:pPr>
    <w:rPr>
      <w:rFonts w:ascii="Arial" w:hAnsi="Arial"/>
      <w:b/>
      <w:sz w:val="22"/>
      <w:szCs w:val="22"/>
      <w:lang w:eastAsia="en-US"/>
    </w:rPr>
  </w:style>
  <w:style w:type="paragraph" w:customStyle="1" w:styleId="Tabulkanadpis">
    <w:name w:val="Tabulka_nadpis"/>
    <w:qFormat/>
    <w:rsid w:val="00822E2C"/>
    <w:pPr>
      <w:spacing w:before="60" w:after="60"/>
    </w:pPr>
    <w:rPr>
      <w:rFonts w:ascii="Arial" w:hAnsi="Arial"/>
      <w:b/>
      <w:sz w:val="22"/>
      <w:szCs w:val="22"/>
      <w:lang w:eastAsia="en-US"/>
    </w:rPr>
  </w:style>
  <w:style w:type="paragraph" w:customStyle="1" w:styleId="ostatn">
    <w:name w:val="ostatní"/>
    <w:next w:val="Normln"/>
    <w:qFormat/>
    <w:rsid w:val="00BC480F"/>
    <w:pPr>
      <w:tabs>
        <w:tab w:val="left" w:pos="3119"/>
      </w:tabs>
      <w:spacing w:after="60"/>
      <w:ind w:right="-1"/>
      <w:jc w:val="both"/>
    </w:pPr>
    <w:rPr>
      <w:rFonts w:ascii="Arial" w:hAnsi="Arial"/>
      <w:szCs w:val="22"/>
      <w:lang w:eastAsia="en-US"/>
    </w:rPr>
  </w:style>
  <w:style w:type="paragraph" w:customStyle="1" w:styleId="tabulkatext">
    <w:name w:val="tabulka_text"/>
    <w:qFormat/>
    <w:rsid w:val="00DD3418"/>
    <w:pPr>
      <w:spacing w:before="60" w:after="60"/>
    </w:pPr>
    <w:rPr>
      <w:rFonts w:ascii="Arial" w:hAnsi="Arial"/>
      <w:sz w:val="22"/>
      <w:szCs w:val="22"/>
      <w:lang w:eastAsia="en-US"/>
    </w:rPr>
  </w:style>
  <w:style w:type="paragraph" w:styleId="Odstavecseseznamem">
    <w:name w:val="List Paragraph"/>
    <w:basedOn w:val="Normln"/>
    <w:uiPriority w:val="34"/>
    <w:qFormat/>
    <w:rsid w:val="00DD341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4260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8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BDAC28C-16B9-4AA6-A9D1-5B359F96E5F0}"/>
      </w:docPartPr>
      <w:docPartBody>
        <w:p w:rsidR="00766F15" w:rsidRDefault="00114F6D">
          <w:r w:rsidRPr="009D44F0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J Baskerville TxN">
    <w:altName w:val="Segoe Script"/>
    <w:charset w:val="00"/>
    <w:family w:val="auto"/>
    <w:pitch w:val="variable"/>
    <w:sig w:usb0="00000001" w:usb1="40000000" w:usb2="00000000" w:usb3="00000000" w:csb0="0000008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4F6D"/>
    <w:rsid w:val="00114F6D"/>
    <w:rsid w:val="003A5A56"/>
    <w:rsid w:val="0076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14F6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9" ma:contentTypeDescription="Vytvoří nový dokument" ma:contentTypeScope="" ma:versionID="0099030667a71941933ceae97c1e615a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1859c57ddb533d21b21a76bf7c19ae09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09AF26-DD52-423D-A5D5-40A2D9BD45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77F31-F98E-4AE0-8D7A-48C68F2EB5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858B76-A1D0-4563-8BCA-8DB1D52B4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C48EDEB-07C9-43F8-AEB1-C9E781FE6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164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věrečná zpráva projektu</vt:lpstr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věrečná zpráva projektu</dc:title>
  <dc:creator>Marek Tomaštík</dc:creator>
  <cp:lastModifiedBy>Hana Korecká</cp:lastModifiedBy>
  <cp:revision>4</cp:revision>
  <cp:lastPrinted>2022-01-11T07:28:00Z</cp:lastPrinted>
  <dcterms:created xsi:type="dcterms:W3CDTF">2022-01-11T07:25:00Z</dcterms:created>
  <dcterms:modified xsi:type="dcterms:W3CDTF">2022-01-1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